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15837F" w14:textId="71457A49" w:rsidR="00F76C8D" w:rsidRPr="006C3CFD" w:rsidRDefault="001E216D" w:rsidP="006C3CFD">
      <w:pPr>
        <w:rPr>
          <w:b/>
          <w:sz w:val="36"/>
          <w:szCs w:val="32"/>
        </w:rPr>
      </w:pPr>
      <w:r w:rsidRPr="00C97055">
        <w:rPr>
          <w:b/>
        </w:rPr>
        <w:t>Training</w:t>
      </w:r>
      <w:r w:rsidR="008549B1">
        <w:rPr>
          <w:b/>
        </w:rPr>
        <w:t xml:space="preserve"> Log</w:t>
      </w:r>
      <w:r w:rsidR="006C3CFD">
        <w:rPr>
          <w:b/>
        </w:rPr>
        <w:t xml:space="preserve">: </w:t>
      </w:r>
      <w:r w:rsidRPr="0098223D">
        <w:rPr>
          <w:bCs/>
        </w:rPr>
        <w:t>Primary, Assistance &amp; Auxiliary Lifts</w:t>
      </w:r>
      <w:r>
        <w:rPr>
          <w:b/>
        </w:rPr>
        <w:t xml:space="preserve">                   </w:t>
      </w:r>
      <w:r w:rsidR="00F76C8D">
        <w:rPr>
          <w:b/>
        </w:rPr>
        <w:t xml:space="preserve">  </w:t>
      </w:r>
      <w:r w:rsidR="006C3CFD">
        <w:rPr>
          <w:b/>
        </w:rPr>
        <w:t xml:space="preserve">              </w:t>
      </w:r>
      <w:r w:rsidR="006C3CFD" w:rsidRPr="0098223D">
        <w:rPr>
          <w:b/>
          <w:sz w:val="20"/>
          <w:szCs w:val="20"/>
        </w:rPr>
        <w:t xml:space="preserve">     </w:t>
      </w:r>
      <w:r w:rsidR="0098223D">
        <w:rPr>
          <w:b/>
          <w:sz w:val="20"/>
          <w:szCs w:val="20"/>
        </w:rPr>
        <w:t xml:space="preserve">    </w:t>
      </w:r>
      <w:r w:rsidR="008549B1">
        <w:rPr>
          <w:b/>
          <w:sz w:val="20"/>
          <w:szCs w:val="20"/>
        </w:rPr>
        <w:t xml:space="preserve">    </w:t>
      </w:r>
      <w:r w:rsidR="00AD1071">
        <w:rPr>
          <w:b/>
          <w:sz w:val="20"/>
          <w:szCs w:val="20"/>
        </w:rPr>
        <w:t xml:space="preserve">     </w:t>
      </w:r>
      <w:r w:rsidR="008549B1">
        <w:rPr>
          <w:b/>
          <w:sz w:val="20"/>
          <w:szCs w:val="20"/>
        </w:rPr>
        <w:t xml:space="preserve">    </w:t>
      </w:r>
      <w:r w:rsidR="0098223D">
        <w:rPr>
          <w:b/>
          <w:sz w:val="20"/>
          <w:szCs w:val="20"/>
        </w:rPr>
        <w:t xml:space="preserve">  </w:t>
      </w:r>
      <w:r w:rsidR="006C3CFD" w:rsidRPr="0098223D">
        <w:rPr>
          <w:b/>
          <w:sz w:val="20"/>
          <w:szCs w:val="20"/>
        </w:rPr>
        <w:t xml:space="preserve"> </w:t>
      </w:r>
      <w:r w:rsidR="00F76C8D" w:rsidRPr="00AD1071">
        <w:rPr>
          <w:b/>
          <w:sz w:val="20"/>
          <w:szCs w:val="20"/>
        </w:rPr>
        <w:t xml:space="preserve">Circle the </w:t>
      </w:r>
      <w:r w:rsidR="00333838" w:rsidRPr="00AD1071">
        <w:rPr>
          <w:b/>
          <w:sz w:val="20"/>
          <w:szCs w:val="20"/>
        </w:rPr>
        <w:t>D</w:t>
      </w:r>
      <w:r w:rsidR="00F76C8D" w:rsidRPr="00AD1071">
        <w:rPr>
          <w:b/>
          <w:sz w:val="20"/>
          <w:szCs w:val="20"/>
        </w:rPr>
        <w:t xml:space="preserve">ay:  </w:t>
      </w:r>
      <w:r w:rsidR="00F76C8D" w:rsidRPr="00F7228A">
        <w:rPr>
          <w:b/>
          <w:sz w:val="20"/>
          <w:szCs w:val="20"/>
        </w:rPr>
        <w:t xml:space="preserve">Mon   Tue   Wed   Thu   Fri   Sat   Sun   Date: _______________      </w:t>
      </w:r>
    </w:p>
    <w:p w14:paraId="78DC1A9F" w14:textId="77777777" w:rsidR="0098223D" w:rsidRDefault="0098223D" w:rsidP="006D37EA">
      <w:pPr>
        <w:rPr>
          <w:b/>
        </w:rPr>
      </w:pPr>
    </w:p>
    <w:p w14:paraId="7CB1F522" w14:textId="7C663A6B" w:rsidR="006D37EA" w:rsidRDefault="00F76C8D" w:rsidP="006D37EA">
      <w:r>
        <w:rPr>
          <w:b/>
        </w:rPr>
        <w:t>Session Title: ________________________</w:t>
      </w:r>
      <w:r w:rsidR="006C3CFD">
        <w:rPr>
          <w:b/>
          <w:sz w:val="20"/>
          <w:szCs w:val="20"/>
        </w:rPr>
        <w:t>_________________</w:t>
      </w:r>
      <w:r>
        <w:rPr>
          <w:b/>
          <w:sz w:val="20"/>
          <w:szCs w:val="20"/>
        </w:rPr>
        <w:t xml:space="preserve">                                          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64"/>
        <w:gridCol w:w="641"/>
        <w:gridCol w:w="641"/>
        <w:gridCol w:w="641"/>
        <w:gridCol w:w="641"/>
        <w:gridCol w:w="641"/>
        <w:gridCol w:w="641"/>
        <w:gridCol w:w="641"/>
        <w:gridCol w:w="642"/>
        <w:gridCol w:w="641"/>
        <w:gridCol w:w="641"/>
        <w:gridCol w:w="641"/>
        <w:gridCol w:w="642"/>
        <w:gridCol w:w="641"/>
        <w:gridCol w:w="641"/>
        <w:gridCol w:w="641"/>
        <w:gridCol w:w="642"/>
        <w:gridCol w:w="641"/>
        <w:gridCol w:w="641"/>
        <w:gridCol w:w="641"/>
        <w:gridCol w:w="642"/>
      </w:tblGrid>
      <w:tr w:rsidR="00333838" w14:paraId="07DFDE3B" w14:textId="77777777" w:rsidTr="00F5694B">
        <w:tc>
          <w:tcPr>
            <w:tcW w:w="2564" w:type="dxa"/>
            <w:shd w:val="clear" w:color="auto" w:fill="249ACB"/>
          </w:tcPr>
          <w:p w14:paraId="554AB722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Sets</w:t>
            </w:r>
          </w:p>
        </w:tc>
        <w:tc>
          <w:tcPr>
            <w:tcW w:w="2564" w:type="dxa"/>
            <w:gridSpan w:val="4"/>
            <w:shd w:val="clear" w:color="auto" w:fill="249ACB"/>
          </w:tcPr>
          <w:p w14:paraId="2E607536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1</w:t>
            </w:r>
          </w:p>
        </w:tc>
        <w:tc>
          <w:tcPr>
            <w:tcW w:w="2565" w:type="dxa"/>
            <w:gridSpan w:val="4"/>
            <w:shd w:val="clear" w:color="auto" w:fill="249ACB"/>
          </w:tcPr>
          <w:p w14:paraId="457D54A2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2</w:t>
            </w:r>
          </w:p>
        </w:tc>
        <w:tc>
          <w:tcPr>
            <w:tcW w:w="2565" w:type="dxa"/>
            <w:gridSpan w:val="4"/>
            <w:shd w:val="clear" w:color="auto" w:fill="249ACB"/>
          </w:tcPr>
          <w:p w14:paraId="7424B7A5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3</w:t>
            </w:r>
          </w:p>
        </w:tc>
        <w:tc>
          <w:tcPr>
            <w:tcW w:w="2565" w:type="dxa"/>
            <w:gridSpan w:val="4"/>
            <w:shd w:val="clear" w:color="auto" w:fill="249ACB"/>
          </w:tcPr>
          <w:p w14:paraId="3FA62B41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4</w:t>
            </w:r>
          </w:p>
        </w:tc>
        <w:tc>
          <w:tcPr>
            <w:tcW w:w="2565" w:type="dxa"/>
            <w:gridSpan w:val="4"/>
            <w:shd w:val="clear" w:color="auto" w:fill="249ACB"/>
          </w:tcPr>
          <w:p w14:paraId="64D62F42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5</w:t>
            </w:r>
          </w:p>
        </w:tc>
        <w:bookmarkStart w:id="0" w:name="_GoBack"/>
        <w:bookmarkEnd w:id="0"/>
      </w:tr>
      <w:tr w:rsidR="00333838" w14:paraId="543C46CE" w14:textId="77777777" w:rsidTr="00F5694B">
        <w:tc>
          <w:tcPr>
            <w:tcW w:w="2564" w:type="dxa"/>
            <w:shd w:val="clear" w:color="auto" w:fill="249ACB"/>
          </w:tcPr>
          <w:p w14:paraId="325D3C73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Exercise</w:t>
            </w:r>
          </w:p>
        </w:tc>
        <w:tc>
          <w:tcPr>
            <w:tcW w:w="641" w:type="dxa"/>
            <w:shd w:val="clear" w:color="auto" w:fill="249ACB"/>
          </w:tcPr>
          <w:p w14:paraId="3DE4D867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0F4EABFB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58287760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1" w:type="dxa"/>
            <w:shd w:val="clear" w:color="auto" w:fill="249ACB"/>
          </w:tcPr>
          <w:p w14:paraId="23788ABF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  <w:tc>
          <w:tcPr>
            <w:tcW w:w="641" w:type="dxa"/>
            <w:shd w:val="clear" w:color="auto" w:fill="249ACB"/>
          </w:tcPr>
          <w:p w14:paraId="626F984D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6E32B6C9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2A9B1DAE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2" w:type="dxa"/>
            <w:shd w:val="clear" w:color="auto" w:fill="249ACB"/>
          </w:tcPr>
          <w:p w14:paraId="1BCE5BFA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  <w:tc>
          <w:tcPr>
            <w:tcW w:w="641" w:type="dxa"/>
            <w:shd w:val="clear" w:color="auto" w:fill="249ACB"/>
          </w:tcPr>
          <w:p w14:paraId="56AB4F66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0511E422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1A69AB4B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2" w:type="dxa"/>
            <w:shd w:val="clear" w:color="auto" w:fill="249ACB"/>
          </w:tcPr>
          <w:p w14:paraId="62DD25E6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  <w:tc>
          <w:tcPr>
            <w:tcW w:w="641" w:type="dxa"/>
            <w:shd w:val="clear" w:color="auto" w:fill="249ACB"/>
          </w:tcPr>
          <w:p w14:paraId="5903D799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0372E9C5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6A7ECE3B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2" w:type="dxa"/>
            <w:shd w:val="clear" w:color="auto" w:fill="249ACB"/>
          </w:tcPr>
          <w:p w14:paraId="1DBA98F5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  <w:tc>
          <w:tcPr>
            <w:tcW w:w="641" w:type="dxa"/>
            <w:shd w:val="clear" w:color="auto" w:fill="249ACB"/>
          </w:tcPr>
          <w:p w14:paraId="1A8ABB95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574B0F08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758C7FD1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2" w:type="dxa"/>
            <w:shd w:val="clear" w:color="auto" w:fill="249ACB"/>
          </w:tcPr>
          <w:p w14:paraId="2A1073EE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</w:tr>
      <w:tr w:rsidR="00333838" w14:paraId="62C00CF3" w14:textId="77777777" w:rsidTr="00F5694B">
        <w:tc>
          <w:tcPr>
            <w:tcW w:w="2564" w:type="dxa"/>
          </w:tcPr>
          <w:p w14:paraId="27752268" w14:textId="77777777" w:rsidR="00333838" w:rsidRPr="006D37EA" w:rsidRDefault="00333838" w:rsidP="00F5694B">
            <w:pPr>
              <w:jc w:val="center"/>
              <w:rPr>
                <w:b/>
                <w:bCs/>
              </w:rPr>
            </w:pPr>
          </w:p>
        </w:tc>
        <w:tc>
          <w:tcPr>
            <w:tcW w:w="641" w:type="dxa"/>
          </w:tcPr>
          <w:p w14:paraId="53B5B3E4" w14:textId="77777777" w:rsidR="00333838" w:rsidRPr="006D37EA" w:rsidRDefault="00333838" w:rsidP="00F5694B">
            <w:pPr>
              <w:jc w:val="center"/>
            </w:pPr>
          </w:p>
          <w:p w14:paraId="7CC30FEF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6247496B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63D888FA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050BC95F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3039003A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15CA8C30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1670BC1F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2" w:type="dxa"/>
          </w:tcPr>
          <w:p w14:paraId="7DEDAAF4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21C44D9A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02E1C346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2A0CFBFE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2" w:type="dxa"/>
          </w:tcPr>
          <w:p w14:paraId="4F2C1585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69425C6A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31E04B31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04B153DF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2" w:type="dxa"/>
          </w:tcPr>
          <w:p w14:paraId="21EB46EA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5A0C3BA0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225840F1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2EC032E5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2" w:type="dxa"/>
          </w:tcPr>
          <w:p w14:paraId="1E6D50C3" w14:textId="77777777" w:rsidR="00333838" w:rsidRPr="006D37EA" w:rsidRDefault="00333838" w:rsidP="00F5694B">
            <w:pPr>
              <w:jc w:val="center"/>
            </w:pPr>
          </w:p>
        </w:tc>
      </w:tr>
    </w:tbl>
    <w:p w14:paraId="0759ED21" w14:textId="1ADD6A8D" w:rsidR="001E216D" w:rsidRPr="001E216D" w:rsidRDefault="001E216D" w:rsidP="006D37EA">
      <w:pPr>
        <w:rPr>
          <w:b/>
        </w:rPr>
      </w:pPr>
      <w:r>
        <w:t xml:space="preserve">                        </w:t>
      </w:r>
      <w:r w:rsidR="00C13C52">
        <w:t xml:space="preserve"> </w:t>
      </w:r>
      <w:r>
        <w:t xml:space="preserve"> </w:t>
      </w:r>
      <w:r w:rsidRPr="00F7228A">
        <w:rPr>
          <w:b/>
        </w:rPr>
        <w:t>Rest Periods: _______________</w:t>
      </w:r>
      <w:r w:rsidR="00C13C52">
        <w:rPr>
          <w:b/>
        </w:rPr>
        <w:t xml:space="preserve"> </w:t>
      </w:r>
      <w:r w:rsidR="007F126D">
        <w:rPr>
          <w:b/>
        </w:rPr>
        <w:t xml:space="preserve">Total </w:t>
      </w:r>
      <w:r w:rsidR="007F126D" w:rsidRPr="00F7228A">
        <w:rPr>
          <w:b/>
        </w:rPr>
        <w:t xml:space="preserve">Time Taken: _______________ </w:t>
      </w:r>
      <w:r w:rsidRPr="00F7228A">
        <w:rPr>
          <w:b/>
        </w:rPr>
        <w:t xml:space="preserve">Total Volume: </w:t>
      </w:r>
      <w:r w:rsidR="00C13C52" w:rsidRPr="00F7228A">
        <w:rPr>
          <w:b/>
        </w:rPr>
        <w:t>_______________</w:t>
      </w:r>
      <w:r w:rsidR="00C13C52">
        <w:rPr>
          <w:b/>
        </w:rPr>
        <w:t xml:space="preserve"> Overall RPE: </w:t>
      </w:r>
      <w:r w:rsidR="00C13C52" w:rsidRPr="00F7228A">
        <w:rPr>
          <w:b/>
        </w:rPr>
        <w:t>_______________</w:t>
      </w:r>
      <w:r w:rsidRPr="00F7228A">
        <w:rPr>
          <w:b/>
        </w:rPr>
        <w:t xml:space="preserve">                                                                                                           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64"/>
        <w:gridCol w:w="641"/>
        <w:gridCol w:w="641"/>
        <w:gridCol w:w="641"/>
        <w:gridCol w:w="641"/>
        <w:gridCol w:w="641"/>
        <w:gridCol w:w="641"/>
        <w:gridCol w:w="641"/>
        <w:gridCol w:w="642"/>
        <w:gridCol w:w="641"/>
        <w:gridCol w:w="641"/>
        <w:gridCol w:w="641"/>
        <w:gridCol w:w="642"/>
        <w:gridCol w:w="641"/>
        <w:gridCol w:w="641"/>
        <w:gridCol w:w="641"/>
        <w:gridCol w:w="642"/>
        <w:gridCol w:w="641"/>
        <w:gridCol w:w="641"/>
        <w:gridCol w:w="641"/>
        <w:gridCol w:w="642"/>
      </w:tblGrid>
      <w:tr w:rsidR="00333838" w14:paraId="7245AB58" w14:textId="77777777" w:rsidTr="00F5694B">
        <w:tc>
          <w:tcPr>
            <w:tcW w:w="2564" w:type="dxa"/>
            <w:shd w:val="clear" w:color="auto" w:fill="249ACB"/>
          </w:tcPr>
          <w:p w14:paraId="7CBDA462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Sets</w:t>
            </w:r>
          </w:p>
        </w:tc>
        <w:tc>
          <w:tcPr>
            <w:tcW w:w="2564" w:type="dxa"/>
            <w:gridSpan w:val="4"/>
            <w:shd w:val="clear" w:color="auto" w:fill="249ACB"/>
          </w:tcPr>
          <w:p w14:paraId="12584934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1</w:t>
            </w:r>
          </w:p>
        </w:tc>
        <w:tc>
          <w:tcPr>
            <w:tcW w:w="2565" w:type="dxa"/>
            <w:gridSpan w:val="4"/>
            <w:shd w:val="clear" w:color="auto" w:fill="249ACB"/>
          </w:tcPr>
          <w:p w14:paraId="5FFCFE45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2</w:t>
            </w:r>
          </w:p>
        </w:tc>
        <w:tc>
          <w:tcPr>
            <w:tcW w:w="2565" w:type="dxa"/>
            <w:gridSpan w:val="4"/>
            <w:shd w:val="clear" w:color="auto" w:fill="249ACB"/>
          </w:tcPr>
          <w:p w14:paraId="07B3879E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3</w:t>
            </w:r>
          </w:p>
        </w:tc>
        <w:tc>
          <w:tcPr>
            <w:tcW w:w="2565" w:type="dxa"/>
            <w:gridSpan w:val="4"/>
            <w:shd w:val="clear" w:color="auto" w:fill="249ACB"/>
          </w:tcPr>
          <w:p w14:paraId="0D66771E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4</w:t>
            </w:r>
          </w:p>
        </w:tc>
        <w:tc>
          <w:tcPr>
            <w:tcW w:w="2565" w:type="dxa"/>
            <w:gridSpan w:val="4"/>
            <w:shd w:val="clear" w:color="auto" w:fill="249ACB"/>
          </w:tcPr>
          <w:p w14:paraId="2EF46EA6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5</w:t>
            </w:r>
          </w:p>
        </w:tc>
      </w:tr>
      <w:tr w:rsidR="00333838" w14:paraId="5C765F4F" w14:textId="77777777" w:rsidTr="00F5694B">
        <w:tc>
          <w:tcPr>
            <w:tcW w:w="2564" w:type="dxa"/>
            <w:shd w:val="clear" w:color="auto" w:fill="249ACB"/>
          </w:tcPr>
          <w:p w14:paraId="75CB5563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Exercise</w:t>
            </w:r>
          </w:p>
        </w:tc>
        <w:tc>
          <w:tcPr>
            <w:tcW w:w="641" w:type="dxa"/>
            <w:shd w:val="clear" w:color="auto" w:fill="249ACB"/>
          </w:tcPr>
          <w:p w14:paraId="1497B213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1A97472A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3891DBF1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1" w:type="dxa"/>
            <w:shd w:val="clear" w:color="auto" w:fill="249ACB"/>
          </w:tcPr>
          <w:p w14:paraId="4EAF838B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  <w:tc>
          <w:tcPr>
            <w:tcW w:w="641" w:type="dxa"/>
            <w:shd w:val="clear" w:color="auto" w:fill="249ACB"/>
          </w:tcPr>
          <w:p w14:paraId="3E5640EA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0E052D8C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77B113D8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2" w:type="dxa"/>
            <w:shd w:val="clear" w:color="auto" w:fill="249ACB"/>
          </w:tcPr>
          <w:p w14:paraId="5F534A51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  <w:tc>
          <w:tcPr>
            <w:tcW w:w="641" w:type="dxa"/>
            <w:shd w:val="clear" w:color="auto" w:fill="249ACB"/>
          </w:tcPr>
          <w:p w14:paraId="1956E137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350AC203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78C1CE6B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2" w:type="dxa"/>
            <w:shd w:val="clear" w:color="auto" w:fill="249ACB"/>
          </w:tcPr>
          <w:p w14:paraId="3E18DD33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  <w:tc>
          <w:tcPr>
            <w:tcW w:w="641" w:type="dxa"/>
            <w:shd w:val="clear" w:color="auto" w:fill="249ACB"/>
          </w:tcPr>
          <w:p w14:paraId="5AEAD0F5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7D5F2243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45B26DAF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2" w:type="dxa"/>
            <w:shd w:val="clear" w:color="auto" w:fill="249ACB"/>
          </w:tcPr>
          <w:p w14:paraId="6926AA77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  <w:tc>
          <w:tcPr>
            <w:tcW w:w="641" w:type="dxa"/>
            <w:shd w:val="clear" w:color="auto" w:fill="249ACB"/>
          </w:tcPr>
          <w:p w14:paraId="0B66738C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746B6CF1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583F4466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2" w:type="dxa"/>
            <w:shd w:val="clear" w:color="auto" w:fill="249ACB"/>
          </w:tcPr>
          <w:p w14:paraId="0E2FD7CC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</w:tr>
      <w:tr w:rsidR="00333838" w14:paraId="4D1B83D2" w14:textId="77777777" w:rsidTr="00F5694B">
        <w:tc>
          <w:tcPr>
            <w:tcW w:w="2564" w:type="dxa"/>
          </w:tcPr>
          <w:p w14:paraId="44334E5D" w14:textId="77777777" w:rsidR="00333838" w:rsidRPr="006D37EA" w:rsidRDefault="00333838" w:rsidP="00F5694B">
            <w:pPr>
              <w:jc w:val="center"/>
              <w:rPr>
                <w:b/>
                <w:bCs/>
              </w:rPr>
            </w:pPr>
          </w:p>
        </w:tc>
        <w:tc>
          <w:tcPr>
            <w:tcW w:w="641" w:type="dxa"/>
          </w:tcPr>
          <w:p w14:paraId="7F521881" w14:textId="77777777" w:rsidR="00333838" w:rsidRPr="006D37EA" w:rsidRDefault="00333838" w:rsidP="00F5694B">
            <w:pPr>
              <w:jc w:val="center"/>
            </w:pPr>
          </w:p>
          <w:p w14:paraId="0B82FB16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3AE735F6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530DF655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59AFFE28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4FB63838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1C97A792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01043CBF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2" w:type="dxa"/>
          </w:tcPr>
          <w:p w14:paraId="1A9B216A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4C5D9190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3CA60D2E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495460FF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2" w:type="dxa"/>
          </w:tcPr>
          <w:p w14:paraId="4519F4D2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0FD2027F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06B66C53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1F6669BF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2" w:type="dxa"/>
          </w:tcPr>
          <w:p w14:paraId="36F383B4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37105686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08D42D1F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4ED3BAF4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2" w:type="dxa"/>
          </w:tcPr>
          <w:p w14:paraId="2BB8016D" w14:textId="77777777" w:rsidR="00333838" w:rsidRPr="006D37EA" w:rsidRDefault="00333838" w:rsidP="00F5694B">
            <w:pPr>
              <w:jc w:val="center"/>
            </w:pPr>
          </w:p>
        </w:tc>
      </w:tr>
    </w:tbl>
    <w:p w14:paraId="6A7DE411" w14:textId="2411BF86" w:rsidR="00FD4C34" w:rsidRPr="001E216D" w:rsidRDefault="00C13C52" w:rsidP="00FD4C34">
      <w:pPr>
        <w:rPr>
          <w:b/>
        </w:rPr>
      </w:pPr>
      <w:r>
        <w:rPr>
          <w:b/>
        </w:rPr>
        <w:t xml:space="preserve">                          </w:t>
      </w:r>
      <w:r w:rsidRPr="00F7228A">
        <w:rPr>
          <w:b/>
        </w:rPr>
        <w:t>Rest Periods: _______________</w:t>
      </w:r>
      <w:r>
        <w:rPr>
          <w:b/>
        </w:rPr>
        <w:t xml:space="preserve"> </w:t>
      </w:r>
      <w:r w:rsidR="007F126D">
        <w:rPr>
          <w:b/>
        </w:rPr>
        <w:t xml:space="preserve">Total </w:t>
      </w:r>
      <w:r w:rsidR="007F126D" w:rsidRPr="00F7228A">
        <w:rPr>
          <w:b/>
        </w:rPr>
        <w:t xml:space="preserve">Time Taken: _______________ </w:t>
      </w:r>
      <w:r w:rsidRPr="00F7228A">
        <w:rPr>
          <w:b/>
        </w:rPr>
        <w:t>Total Volume: _______________</w:t>
      </w:r>
      <w:r>
        <w:rPr>
          <w:b/>
        </w:rPr>
        <w:t xml:space="preserve"> Overall RPE: </w:t>
      </w:r>
      <w:r w:rsidRPr="00F7228A">
        <w:rPr>
          <w:b/>
        </w:rPr>
        <w:t xml:space="preserve">_______________                                                                                                           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64"/>
        <w:gridCol w:w="641"/>
        <w:gridCol w:w="641"/>
        <w:gridCol w:w="641"/>
        <w:gridCol w:w="641"/>
        <w:gridCol w:w="641"/>
        <w:gridCol w:w="641"/>
        <w:gridCol w:w="641"/>
        <w:gridCol w:w="642"/>
        <w:gridCol w:w="641"/>
        <w:gridCol w:w="641"/>
        <w:gridCol w:w="641"/>
        <w:gridCol w:w="642"/>
        <w:gridCol w:w="641"/>
        <w:gridCol w:w="641"/>
        <w:gridCol w:w="641"/>
        <w:gridCol w:w="642"/>
        <w:gridCol w:w="641"/>
        <w:gridCol w:w="641"/>
        <w:gridCol w:w="641"/>
        <w:gridCol w:w="642"/>
      </w:tblGrid>
      <w:tr w:rsidR="006D37EA" w14:paraId="12B968EB" w14:textId="77777777" w:rsidTr="00333838">
        <w:tc>
          <w:tcPr>
            <w:tcW w:w="2564" w:type="dxa"/>
            <w:shd w:val="clear" w:color="auto" w:fill="249ACB"/>
          </w:tcPr>
          <w:p w14:paraId="5580430C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Sets</w:t>
            </w:r>
          </w:p>
        </w:tc>
        <w:tc>
          <w:tcPr>
            <w:tcW w:w="2564" w:type="dxa"/>
            <w:gridSpan w:val="4"/>
            <w:shd w:val="clear" w:color="auto" w:fill="249ACB"/>
          </w:tcPr>
          <w:p w14:paraId="3499122E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1</w:t>
            </w:r>
          </w:p>
        </w:tc>
        <w:tc>
          <w:tcPr>
            <w:tcW w:w="2565" w:type="dxa"/>
            <w:gridSpan w:val="4"/>
            <w:shd w:val="clear" w:color="auto" w:fill="249ACB"/>
          </w:tcPr>
          <w:p w14:paraId="6F5B3AFC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2</w:t>
            </w:r>
          </w:p>
        </w:tc>
        <w:tc>
          <w:tcPr>
            <w:tcW w:w="2565" w:type="dxa"/>
            <w:gridSpan w:val="4"/>
            <w:shd w:val="clear" w:color="auto" w:fill="249ACB"/>
          </w:tcPr>
          <w:p w14:paraId="19F2D24E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3</w:t>
            </w:r>
          </w:p>
        </w:tc>
        <w:tc>
          <w:tcPr>
            <w:tcW w:w="2565" w:type="dxa"/>
            <w:gridSpan w:val="4"/>
            <w:shd w:val="clear" w:color="auto" w:fill="249ACB"/>
          </w:tcPr>
          <w:p w14:paraId="137ABE73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4</w:t>
            </w:r>
          </w:p>
        </w:tc>
        <w:tc>
          <w:tcPr>
            <w:tcW w:w="2565" w:type="dxa"/>
            <w:gridSpan w:val="4"/>
            <w:shd w:val="clear" w:color="auto" w:fill="249ACB"/>
          </w:tcPr>
          <w:p w14:paraId="66E8F986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5</w:t>
            </w:r>
          </w:p>
        </w:tc>
      </w:tr>
      <w:tr w:rsidR="00333838" w14:paraId="56404F07" w14:textId="77777777" w:rsidTr="00333838">
        <w:tc>
          <w:tcPr>
            <w:tcW w:w="2564" w:type="dxa"/>
            <w:shd w:val="clear" w:color="auto" w:fill="249ACB"/>
          </w:tcPr>
          <w:p w14:paraId="6DFAADAD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Exercise</w:t>
            </w:r>
          </w:p>
        </w:tc>
        <w:tc>
          <w:tcPr>
            <w:tcW w:w="641" w:type="dxa"/>
            <w:shd w:val="clear" w:color="auto" w:fill="249ACB"/>
          </w:tcPr>
          <w:p w14:paraId="44E5A96D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39A1A3DF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091883B9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1" w:type="dxa"/>
            <w:shd w:val="clear" w:color="auto" w:fill="249ACB"/>
          </w:tcPr>
          <w:p w14:paraId="0C81FE4B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  <w:tc>
          <w:tcPr>
            <w:tcW w:w="641" w:type="dxa"/>
            <w:shd w:val="clear" w:color="auto" w:fill="249ACB"/>
          </w:tcPr>
          <w:p w14:paraId="72052B8E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4B64DC26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775E777E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2" w:type="dxa"/>
            <w:shd w:val="clear" w:color="auto" w:fill="249ACB"/>
          </w:tcPr>
          <w:p w14:paraId="7E1B06DE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  <w:tc>
          <w:tcPr>
            <w:tcW w:w="641" w:type="dxa"/>
            <w:shd w:val="clear" w:color="auto" w:fill="249ACB"/>
          </w:tcPr>
          <w:p w14:paraId="6DE37AA4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4AE4D97E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4878909D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2" w:type="dxa"/>
            <w:shd w:val="clear" w:color="auto" w:fill="249ACB"/>
          </w:tcPr>
          <w:p w14:paraId="5450A8B5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  <w:tc>
          <w:tcPr>
            <w:tcW w:w="641" w:type="dxa"/>
            <w:shd w:val="clear" w:color="auto" w:fill="249ACB"/>
          </w:tcPr>
          <w:p w14:paraId="35650125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7EE9B6AA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671189DF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2" w:type="dxa"/>
            <w:shd w:val="clear" w:color="auto" w:fill="249ACB"/>
          </w:tcPr>
          <w:p w14:paraId="26E3226E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  <w:tc>
          <w:tcPr>
            <w:tcW w:w="641" w:type="dxa"/>
            <w:shd w:val="clear" w:color="auto" w:fill="249ACB"/>
          </w:tcPr>
          <w:p w14:paraId="72AC9772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623AE72C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08C37F72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2" w:type="dxa"/>
            <w:shd w:val="clear" w:color="auto" w:fill="249ACB"/>
          </w:tcPr>
          <w:p w14:paraId="4EFCE093" w14:textId="77777777" w:rsidR="006D37EA" w:rsidRPr="00333838" w:rsidRDefault="006D37EA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</w:tr>
      <w:tr w:rsidR="006D37EA" w14:paraId="17D2EA8A" w14:textId="77777777" w:rsidTr="00F5694B">
        <w:tc>
          <w:tcPr>
            <w:tcW w:w="2564" w:type="dxa"/>
          </w:tcPr>
          <w:p w14:paraId="7C24A165" w14:textId="77777777" w:rsidR="006D37EA" w:rsidRPr="006D37EA" w:rsidRDefault="006D37EA" w:rsidP="00F5694B">
            <w:pPr>
              <w:jc w:val="center"/>
              <w:rPr>
                <w:b/>
                <w:bCs/>
              </w:rPr>
            </w:pPr>
          </w:p>
        </w:tc>
        <w:tc>
          <w:tcPr>
            <w:tcW w:w="641" w:type="dxa"/>
          </w:tcPr>
          <w:p w14:paraId="2450A870" w14:textId="77777777" w:rsidR="006D37EA" w:rsidRPr="006D37EA" w:rsidRDefault="006D37EA" w:rsidP="00F5694B">
            <w:pPr>
              <w:jc w:val="center"/>
            </w:pPr>
          </w:p>
          <w:p w14:paraId="455A9732" w14:textId="77777777" w:rsidR="006D37EA" w:rsidRPr="006D37EA" w:rsidRDefault="006D37EA" w:rsidP="00F5694B">
            <w:pPr>
              <w:jc w:val="center"/>
            </w:pPr>
          </w:p>
        </w:tc>
        <w:tc>
          <w:tcPr>
            <w:tcW w:w="641" w:type="dxa"/>
          </w:tcPr>
          <w:p w14:paraId="3F673015" w14:textId="77777777" w:rsidR="006D37EA" w:rsidRPr="006D37EA" w:rsidRDefault="006D37EA" w:rsidP="00F5694B">
            <w:pPr>
              <w:jc w:val="center"/>
            </w:pPr>
          </w:p>
        </w:tc>
        <w:tc>
          <w:tcPr>
            <w:tcW w:w="641" w:type="dxa"/>
          </w:tcPr>
          <w:p w14:paraId="74AC6413" w14:textId="77777777" w:rsidR="006D37EA" w:rsidRPr="006D37EA" w:rsidRDefault="006D37EA" w:rsidP="00F5694B">
            <w:pPr>
              <w:jc w:val="center"/>
            </w:pPr>
          </w:p>
        </w:tc>
        <w:tc>
          <w:tcPr>
            <w:tcW w:w="641" w:type="dxa"/>
          </w:tcPr>
          <w:p w14:paraId="148833ED" w14:textId="77777777" w:rsidR="006D37EA" w:rsidRPr="006D37EA" w:rsidRDefault="006D37EA" w:rsidP="00F5694B">
            <w:pPr>
              <w:jc w:val="center"/>
            </w:pPr>
          </w:p>
        </w:tc>
        <w:tc>
          <w:tcPr>
            <w:tcW w:w="641" w:type="dxa"/>
          </w:tcPr>
          <w:p w14:paraId="483CCADD" w14:textId="77777777" w:rsidR="006D37EA" w:rsidRPr="006D37EA" w:rsidRDefault="006D37EA" w:rsidP="00F5694B">
            <w:pPr>
              <w:jc w:val="center"/>
            </w:pPr>
          </w:p>
        </w:tc>
        <w:tc>
          <w:tcPr>
            <w:tcW w:w="641" w:type="dxa"/>
          </w:tcPr>
          <w:p w14:paraId="5F3F49DD" w14:textId="77777777" w:rsidR="006D37EA" w:rsidRPr="006D37EA" w:rsidRDefault="006D37EA" w:rsidP="00F5694B">
            <w:pPr>
              <w:jc w:val="center"/>
            </w:pPr>
          </w:p>
        </w:tc>
        <w:tc>
          <w:tcPr>
            <w:tcW w:w="641" w:type="dxa"/>
          </w:tcPr>
          <w:p w14:paraId="1A018B5D" w14:textId="77777777" w:rsidR="006D37EA" w:rsidRPr="006D37EA" w:rsidRDefault="006D37EA" w:rsidP="00F5694B">
            <w:pPr>
              <w:jc w:val="center"/>
            </w:pPr>
          </w:p>
        </w:tc>
        <w:tc>
          <w:tcPr>
            <w:tcW w:w="642" w:type="dxa"/>
          </w:tcPr>
          <w:p w14:paraId="484C2DBA" w14:textId="77777777" w:rsidR="006D37EA" w:rsidRPr="006D37EA" w:rsidRDefault="006D37EA" w:rsidP="00F5694B">
            <w:pPr>
              <w:jc w:val="center"/>
            </w:pPr>
          </w:p>
        </w:tc>
        <w:tc>
          <w:tcPr>
            <w:tcW w:w="641" w:type="dxa"/>
          </w:tcPr>
          <w:p w14:paraId="2D83023A" w14:textId="77777777" w:rsidR="006D37EA" w:rsidRPr="006D37EA" w:rsidRDefault="006D37EA" w:rsidP="00F5694B">
            <w:pPr>
              <w:jc w:val="center"/>
            </w:pPr>
          </w:p>
        </w:tc>
        <w:tc>
          <w:tcPr>
            <w:tcW w:w="641" w:type="dxa"/>
          </w:tcPr>
          <w:p w14:paraId="15F933C1" w14:textId="77777777" w:rsidR="006D37EA" w:rsidRPr="006D37EA" w:rsidRDefault="006D37EA" w:rsidP="00F5694B">
            <w:pPr>
              <w:jc w:val="center"/>
            </w:pPr>
          </w:p>
        </w:tc>
        <w:tc>
          <w:tcPr>
            <w:tcW w:w="641" w:type="dxa"/>
          </w:tcPr>
          <w:p w14:paraId="14432DEF" w14:textId="77777777" w:rsidR="006D37EA" w:rsidRPr="006D37EA" w:rsidRDefault="006D37EA" w:rsidP="00F5694B">
            <w:pPr>
              <w:jc w:val="center"/>
            </w:pPr>
          </w:p>
        </w:tc>
        <w:tc>
          <w:tcPr>
            <w:tcW w:w="642" w:type="dxa"/>
          </w:tcPr>
          <w:p w14:paraId="7045F3DA" w14:textId="77777777" w:rsidR="006D37EA" w:rsidRPr="006D37EA" w:rsidRDefault="006D37EA" w:rsidP="00F5694B">
            <w:pPr>
              <w:jc w:val="center"/>
            </w:pPr>
          </w:p>
        </w:tc>
        <w:tc>
          <w:tcPr>
            <w:tcW w:w="641" w:type="dxa"/>
          </w:tcPr>
          <w:p w14:paraId="46A8DDB8" w14:textId="77777777" w:rsidR="006D37EA" w:rsidRPr="006D37EA" w:rsidRDefault="006D37EA" w:rsidP="00F5694B">
            <w:pPr>
              <w:jc w:val="center"/>
            </w:pPr>
          </w:p>
        </w:tc>
        <w:tc>
          <w:tcPr>
            <w:tcW w:w="641" w:type="dxa"/>
          </w:tcPr>
          <w:p w14:paraId="574EA87F" w14:textId="77777777" w:rsidR="006D37EA" w:rsidRPr="006D37EA" w:rsidRDefault="006D37EA" w:rsidP="00F5694B">
            <w:pPr>
              <w:jc w:val="center"/>
            </w:pPr>
          </w:p>
        </w:tc>
        <w:tc>
          <w:tcPr>
            <w:tcW w:w="641" w:type="dxa"/>
          </w:tcPr>
          <w:p w14:paraId="7FA2E301" w14:textId="77777777" w:rsidR="006D37EA" w:rsidRPr="006D37EA" w:rsidRDefault="006D37EA" w:rsidP="00F5694B">
            <w:pPr>
              <w:jc w:val="center"/>
            </w:pPr>
          </w:p>
        </w:tc>
        <w:tc>
          <w:tcPr>
            <w:tcW w:w="642" w:type="dxa"/>
          </w:tcPr>
          <w:p w14:paraId="26EB9985" w14:textId="77777777" w:rsidR="006D37EA" w:rsidRPr="006D37EA" w:rsidRDefault="006D37EA" w:rsidP="00F5694B">
            <w:pPr>
              <w:jc w:val="center"/>
            </w:pPr>
          </w:p>
        </w:tc>
        <w:tc>
          <w:tcPr>
            <w:tcW w:w="641" w:type="dxa"/>
          </w:tcPr>
          <w:p w14:paraId="376D5C68" w14:textId="77777777" w:rsidR="006D37EA" w:rsidRPr="006D37EA" w:rsidRDefault="006D37EA" w:rsidP="00F5694B">
            <w:pPr>
              <w:jc w:val="center"/>
            </w:pPr>
          </w:p>
        </w:tc>
        <w:tc>
          <w:tcPr>
            <w:tcW w:w="641" w:type="dxa"/>
          </w:tcPr>
          <w:p w14:paraId="797EDA7E" w14:textId="77777777" w:rsidR="006D37EA" w:rsidRPr="006D37EA" w:rsidRDefault="006D37EA" w:rsidP="00F5694B">
            <w:pPr>
              <w:jc w:val="center"/>
            </w:pPr>
          </w:p>
        </w:tc>
        <w:tc>
          <w:tcPr>
            <w:tcW w:w="641" w:type="dxa"/>
          </w:tcPr>
          <w:p w14:paraId="12911660" w14:textId="77777777" w:rsidR="006D37EA" w:rsidRPr="006D37EA" w:rsidRDefault="006D37EA" w:rsidP="00F5694B">
            <w:pPr>
              <w:jc w:val="center"/>
            </w:pPr>
          </w:p>
        </w:tc>
        <w:tc>
          <w:tcPr>
            <w:tcW w:w="642" w:type="dxa"/>
          </w:tcPr>
          <w:p w14:paraId="63142B6D" w14:textId="77777777" w:rsidR="006D37EA" w:rsidRPr="006D37EA" w:rsidRDefault="006D37EA" w:rsidP="00F5694B">
            <w:pPr>
              <w:jc w:val="center"/>
            </w:pPr>
          </w:p>
        </w:tc>
      </w:tr>
    </w:tbl>
    <w:p w14:paraId="6628B844" w14:textId="4509FC40" w:rsidR="00FD4C34" w:rsidRPr="001E216D" w:rsidRDefault="00C13C52" w:rsidP="00FD4C34">
      <w:pPr>
        <w:rPr>
          <w:b/>
        </w:rPr>
      </w:pPr>
      <w:r>
        <w:t xml:space="preserve">                          </w:t>
      </w:r>
      <w:r w:rsidRPr="00F7228A">
        <w:rPr>
          <w:b/>
        </w:rPr>
        <w:t>Rest Periods: _______________</w:t>
      </w:r>
      <w:r>
        <w:rPr>
          <w:b/>
        </w:rPr>
        <w:t xml:space="preserve"> </w:t>
      </w:r>
      <w:r w:rsidR="007F126D">
        <w:rPr>
          <w:b/>
        </w:rPr>
        <w:t xml:space="preserve">Total </w:t>
      </w:r>
      <w:r w:rsidR="007F126D" w:rsidRPr="00F7228A">
        <w:rPr>
          <w:b/>
        </w:rPr>
        <w:t xml:space="preserve">Time Taken: _______________ </w:t>
      </w:r>
      <w:r w:rsidRPr="00F7228A">
        <w:rPr>
          <w:b/>
        </w:rPr>
        <w:t>Total Volume: _______________</w:t>
      </w:r>
      <w:r>
        <w:rPr>
          <w:b/>
        </w:rPr>
        <w:t xml:space="preserve"> Overall RPE: </w:t>
      </w:r>
      <w:r w:rsidRPr="00F7228A">
        <w:rPr>
          <w:b/>
        </w:rPr>
        <w:t xml:space="preserve">_______________                                                                                                           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64"/>
        <w:gridCol w:w="641"/>
        <w:gridCol w:w="641"/>
        <w:gridCol w:w="641"/>
        <w:gridCol w:w="641"/>
        <w:gridCol w:w="641"/>
        <w:gridCol w:w="641"/>
        <w:gridCol w:w="641"/>
        <w:gridCol w:w="642"/>
        <w:gridCol w:w="641"/>
        <w:gridCol w:w="641"/>
        <w:gridCol w:w="641"/>
        <w:gridCol w:w="642"/>
        <w:gridCol w:w="641"/>
        <w:gridCol w:w="641"/>
        <w:gridCol w:w="641"/>
        <w:gridCol w:w="642"/>
        <w:gridCol w:w="641"/>
        <w:gridCol w:w="641"/>
        <w:gridCol w:w="641"/>
        <w:gridCol w:w="642"/>
      </w:tblGrid>
      <w:tr w:rsidR="00333838" w14:paraId="1A5ACC50" w14:textId="77777777" w:rsidTr="00F5694B">
        <w:tc>
          <w:tcPr>
            <w:tcW w:w="2564" w:type="dxa"/>
            <w:shd w:val="clear" w:color="auto" w:fill="249ACB"/>
          </w:tcPr>
          <w:p w14:paraId="71BB58D9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Sets</w:t>
            </w:r>
          </w:p>
        </w:tc>
        <w:tc>
          <w:tcPr>
            <w:tcW w:w="2564" w:type="dxa"/>
            <w:gridSpan w:val="4"/>
            <w:shd w:val="clear" w:color="auto" w:fill="249ACB"/>
          </w:tcPr>
          <w:p w14:paraId="3B4C77DD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1</w:t>
            </w:r>
          </w:p>
        </w:tc>
        <w:tc>
          <w:tcPr>
            <w:tcW w:w="2565" w:type="dxa"/>
            <w:gridSpan w:val="4"/>
            <w:shd w:val="clear" w:color="auto" w:fill="249ACB"/>
          </w:tcPr>
          <w:p w14:paraId="7F9F3D03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2</w:t>
            </w:r>
          </w:p>
        </w:tc>
        <w:tc>
          <w:tcPr>
            <w:tcW w:w="2565" w:type="dxa"/>
            <w:gridSpan w:val="4"/>
            <w:shd w:val="clear" w:color="auto" w:fill="249ACB"/>
          </w:tcPr>
          <w:p w14:paraId="1AF4933A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3</w:t>
            </w:r>
          </w:p>
        </w:tc>
        <w:tc>
          <w:tcPr>
            <w:tcW w:w="2565" w:type="dxa"/>
            <w:gridSpan w:val="4"/>
            <w:shd w:val="clear" w:color="auto" w:fill="249ACB"/>
          </w:tcPr>
          <w:p w14:paraId="33C0EAB8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4</w:t>
            </w:r>
          </w:p>
        </w:tc>
        <w:tc>
          <w:tcPr>
            <w:tcW w:w="2565" w:type="dxa"/>
            <w:gridSpan w:val="4"/>
            <w:shd w:val="clear" w:color="auto" w:fill="249ACB"/>
          </w:tcPr>
          <w:p w14:paraId="0AF955BC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5</w:t>
            </w:r>
          </w:p>
        </w:tc>
      </w:tr>
      <w:tr w:rsidR="00333838" w14:paraId="136BD1BF" w14:textId="77777777" w:rsidTr="00F5694B">
        <w:tc>
          <w:tcPr>
            <w:tcW w:w="2564" w:type="dxa"/>
            <w:shd w:val="clear" w:color="auto" w:fill="249ACB"/>
          </w:tcPr>
          <w:p w14:paraId="285CE9B0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Exercise</w:t>
            </w:r>
          </w:p>
        </w:tc>
        <w:tc>
          <w:tcPr>
            <w:tcW w:w="641" w:type="dxa"/>
            <w:shd w:val="clear" w:color="auto" w:fill="249ACB"/>
          </w:tcPr>
          <w:p w14:paraId="0F7DC980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67A7EEB1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307CE92C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1" w:type="dxa"/>
            <w:shd w:val="clear" w:color="auto" w:fill="249ACB"/>
          </w:tcPr>
          <w:p w14:paraId="430A13E7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  <w:tc>
          <w:tcPr>
            <w:tcW w:w="641" w:type="dxa"/>
            <w:shd w:val="clear" w:color="auto" w:fill="249ACB"/>
          </w:tcPr>
          <w:p w14:paraId="74AA535D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454D1DCE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3A7D4DF7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2" w:type="dxa"/>
            <w:shd w:val="clear" w:color="auto" w:fill="249ACB"/>
          </w:tcPr>
          <w:p w14:paraId="7424C64F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  <w:tc>
          <w:tcPr>
            <w:tcW w:w="641" w:type="dxa"/>
            <w:shd w:val="clear" w:color="auto" w:fill="249ACB"/>
          </w:tcPr>
          <w:p w14:paraId="41D8ACC6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30690D4F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49306052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2" w:type="dxa"/>
            <w:shd w:val="clear" w:color="auto" w:fill="249ACB"/>
          </w:tcPr>
          <w:p w14:paraId="5FEC14B6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  <w:tc>
          <w:tcPr>
            <w:tcW w:w="641" w:type="dxa"/>
            <w:shd w:val="clear" w:color="auto" w:fill="249ACB"/>
          </w:tcPr>
          <w:p w14:paraId="7EE36BAC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75A6925A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1249840E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2" w:type="dxa"/>
            <w:shd w:val="clear" w:color="auto" w:fill="249ACB"/>
          </w:tcPr>
          <w:p w14:paraId="295BBC38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  <w:tc>
          <w:tcPr>
            <w:tcW w:w="641" w:type="dxa"/>
            <w:shd w:val="clear" w:color="auto" w:fill="249ACB"/>
          </w:tcPr>
          <w:p w14:paraId="3F506D7C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0B851048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0ACE52A8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2" w:type="dxa"/>
            <w:shd w:val="clear" w:color="auto" w:fill="249ACB"/>
          </w:tcPr>
          <w:p w14:paraId="2845A8DC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</w:tr>
      <w:tr w:rsidR="00333838" w14:paraId="76380D2F" w14:textId="77777777" w:rsidTr="00F5694B">
        <w:tc>
          <w:tcPr>
            <w:tcW w:w="2564" w:type="dxa"/>
          </w:tcPr>
          <w:p w14:paraId="2A5A4D5A" w14:textId="77777777" w:rsidR="00333838" w:rsidRPr="006D37EA" w:rsidRDefault="00333838" w:rsidP="00F5694B">
            <w:pPr>
              <w:jc w:val="center"/>
              <w:rPr>
                <w:b/>
                <w:bCs/>
              </w:rPr>
            </w:pPr>
          </w:p>
        </w:tc>
        <w:tc>
          <w:tcPr>
            <w:tcW w:w="641" w:type="dxa"/>
          </w:tcPr>
          <w:p w14:paraId="65563BAD" w14:textId="77777777" w:rsidR="00333838" w:rsidRPr="006D37EA" w:rsidRDefault="00333838" w:rsidP="00F5694B">
            <w:pPr>
              <w:jc w:val="center"/>
            </w:pPr>
          </w:p>
          <w:p w14:paraId="383C4EB7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7CA48769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4EEBCB8B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46EC6BD6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76F1D07F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35D89D96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52224A4C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2" w:type="dxa"/>
          </w:tcPr>
          <w:p w14:paraId="08893867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13458563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6D1AE2C1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3B7A045E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2" w:type="dxa"/>
          </w:tcPr>
          <w:p w14:paraId="53066689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37986E30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6DC7E7CC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29147E70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2" w:type="dxa"/>
          </w:tcPr>
          <w:p w14:paraId="124355F3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3C44F4CA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3C6FB4FC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247F0BF4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2" w:type="dxa"/>
          </w:tcPr>
          <w:p w14:paraId="38FA5267" w14:textId="77777777" w:rsidR="00333838" w:rsidRPr="006D37EA" w:rsidRDefault="00333838" w:rsidP="00F5694B">
            <w:pPr>
              <w:jc w:val="center"/>
            </w:pPr>
          </w:p>
        </w:tc>
      </w:tr>
    </w:tbl>
    <w:p w14:paraId="6DF4A756" w14:textId="5CF1C345" w:rsidR="00FD4C34" w:rsidRPr="001E216D" w:rsidRDefault="00C13C52" w:rsidP="00FD4C34">
      <w:pPr>
        <w:rPr>
          <w:b/>
        </w:rPr>
      </w:pPr>
      <w:r>
        <w:rPr>
          <w:b/>
        </w:rPr>
        <w:t xml:space="preserve">                          </w:t>
      </w:r>
      <w:r w:rsidRPr="00F7228A">
        <w:rPr>
          <w:b/>
        </w:rPr>
        <w:t>Rest Periods: _______________</w:t>
      </w:r>
      <w:r>
        <w:rPr>
          <w:b/>
        </w:rPr>
        <w:t xml:space="preserve"> </w:t>
      </w:r>
      <w:r w:rsidR="007F126D">
        <w:rPr>
          <w:b/>
        </w:rPr>
        <w:t xml:space="preserve">Total </w:t>
      </w:r>
      <w:r w:rsidR="007F126D" w:rsidRPr="00F7228A">
        <w:rPr>
          <w:b/>
        </w:rPr>
        <w:t xml:space="preserve">Time Taken: _______________ </w:t>
      </w:r>
      <w:r w:rsidRPr="00F7228A">
        <w:rPr>
          <w:b/>
        </w:rPr>
        <w:t>Total Volume: _______________</w:t>
      </w:r>
      <w:r>
        <w:rPr>
          <w:b/>
        </w:rPr>
        <w:t xml:space="preserve"> Overall RPE: </w:t>
      </w:r>
      <w:r w:rsidRPr="00F7228A">
        <w:rPr>
          <w:b/>
        </w:rPr>
        <w:t xml:space="preserve">_______________                                                                                                           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64"/>
        <w:gridCol w:w="641"/>
        <w:gridCol w:w="641"/>
        <w:gridCol w:w="641"/>
        <w:gridCol w:w="641"/>
        <w:gridCol w:w="641"/>
        <w:gridCol w:w="641"/>
        <w:gridCol w:w="641"/>
        <w:gridCol w:w="642"/>
        <w:gridCol w:w="641"/>
        <w:gridCol w:w="641"/>
        <w:gridCol w:w="641"/>
        <w:gridCol w:w="642"/>
        <w:gridCol w:w="641"/>
        <w:gridCol w:w="641"/>
        <w:gridCol w:w="641"/>
        <w:gridCol w:w="642"/>
        <w:gridCol w:w="641"/>
        <w:gridCol w:w="641"/>
        <w:gridCol w:w="641"/>
        <w:gridCol w:w="642"/>
      </w:tblGrid>
      <w:tr w:rsidR="00333838" w14:paraId="15EBAC08" w14:textId="77777777" w:rsidTr="00F5694B">
        <w:tc>
          <w:tcPr>
            <w:tcW w:w="2564" w:type="dxa"/>
            <w:shd w:val="clear" w:color="auto" w:fill="249ACB"/>
          </w:tcPr>
          <w:p w14:paraId="5F5EC71F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Sets</w:t>
            </w:r>
          </w:p>
        </w:tc>
        <w:tc>
          <w:tcPr>
            <w:tcW w:w="2564" w:type="dxa"/>
            <w:gridSpan w:val="4"/>
            <w:shd w:val="clear" w:color="auto" w:fill="249ACB"/>
          </w:tcPr>
          <w:p w14:paraId="5209E4A0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1</w:t>
            </w:r>
          </w:p>
        </w:tc>
        <w:tc>
          <w:tcPr>
            <w:tcW w:w="2565" w:type="dxa"/>
            <w:gridSpan w:val="4"/>
            <w:shd w:val="clear" w:color="auto" w:fill="249ACB"/>
          </w:tcPr>
          <w:p w14:paraId="6094AB56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2</w:t>
            </w:r>
          </w:p>
        </w:tc>
        <w:tc>
          <w:tcPr>
            <w:tcW w:w="2565" w:type="dxa"/>
            <w:gridSpan w:val="4"/>
            <w:shd w:val="clear" w:color="auto" w:fill="249ACB"/>
          </w:tcPr>
          <w:p w14:paraId="427DDA95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3</w:t>
            </w:r>
          </w:p>
        </w:tc>
        <w:tc>
          <w:tcPr>
            <w:tcW w:w="2565" w:type="dxa"/>
            <w:gridSpan w:val="4"/>
            <w:shd w:val="clear" w:color="auto" w:fill="249ACB"/>
          </w:tcPr>
          <w:p w14:paraId="713765E2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4</w:t>
            </w:r>
          </w:p>
        </w:tc>
        <w:tc>
          <w:tcPr>
            <w:tcW w:w="2565" w:type="dxa"/>
            <w:gridSpan w:val="4"/>
            <w:shd w:val="clear" w:color="auto" w:fill="249ACB"/>
          </w:tcPr>
          <w:p w14:paraId="754C948C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5</w:t>
            </w:r>
          </w:p>
        </w:tc>
      </w:tr>
      <w:tr w:rsidR="00333838" w14:paraId="71330EEA" w14:textId="77777777" w:rsidTr="00F5694B">
        <w:tc>
          <w:tcPr>
            <w:tcW w:w="2564" w:type="dxa"/>
            <w:shd w:val="clear" w:color="auto" w:fill="249ACB"/>
          </w:tcPr>
          <w:p w14:paraId="0D337B69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</w:rPr>
            </w:pPr>
            <w:r w:rsidRPr="00333838">
              <w:rPr>
                <w:b/>
                <w:bCs/>
                <w:color w:val="000000" w:themeColor="text1"/>
              </w:rPr>
              <w:t>Exercise</w:t>
            </w:r>
          </w:p>
        </w:tc>
        <w:tc>
          <w:tcPr>
            <w:tcW w:w="641" w:type="dxa"/>
            <w:shd w:val="clear" w:color="auto" w:fill="249ACB"/>
          </w:tcPr>
          <w:p w14:paraId="0B123015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53CB4D4D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39615B3D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1" w:type="dxa"/>
            <w:shd w:val="clear" w:color="auto" w:fill="249ACB"/>
          </w:tcPr>
          <w:p w14:paraId="66F60BF3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  <w:tc>
          <w:tcPr>
            <w:tcW w:w="641" w:type="dxa"/>
            <w:shd w:val="clear" w:color="auto" w:fill="249ACB"/>
          </w:tcPr>
          <w:p w14:paraId="08354C7C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7FC3F767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1BF719C4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2" w:type="dxa"/>
            <w:shd w:val="clear" w:color="auto" w:fill="249ACB"/>
          </w:tcPr>
          <w:p w14:paraId="71A424AE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  <w:tc>
          <w:tcPr>
            <w:tcW w:w="641" w:type="dxa"/>
            <w:shd w:val="clear" w:color="auto" w:fill="249ACB"/>
          </w:tcPr>
          <w:p w14:paraId="4120150E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06D49F05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25E529A2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2" w:type="dxa"/>
            <w:shd w:val="clear" w:color="auto" w:fill="249ACB"/>
          </w:tcPr>
          <w:p w14:paraId="637AE2C6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  <w:tc>
          <w:tcPr>
            <w:tcW w:w="641" w:type="dxa"/>
            <w:shd w:val="clear" w:color="auto" w:fill="249ACB"/>
          </w:tcPr>
          <w:p w14:paraId="7C5AA53C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3C81F0CC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5FFFA1A4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2" w:type="dxa"/>
            <w:shd w:val="clear" w:color="auto" w:fill="249ACB"/>
          </w:tcPr>
          <w:p w14:paraId="6CE9011E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  <w:tc>
          <w:tcPr>
            <w:tcW w:w="641" w:type="dxa"/>
            <w:shd w:val="clear" w:color="auto" w:fill="249ACB"/>
          </w:tcPr>
          <w:p w14:paraId="41DCD55B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%</w:t>
            </w:r>
          </w:p>
        </w:tc>
        <w:tc>
          <w:tcPr>
            <w:tcW w:w="641" w:type="dxa"/>
            <w:shd w:val="clear" w:color="auto" w:fill="249ACB"/>
          </w:tcPr>
          <w:p w14:paraId="4FF1EED5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W</w:t>
            </w:r>
          </w:p>
        </w:tc>
        <w:tc>
          <w:tcPr>
            <w:tcW w:w="641" w:type="dxa"/>
            <w:shd w:val="clear" w:color="auto" w:fill="249ACB"/>
          </w:tcPr>
          <w:p w14:paraId="0F643501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</w:t>
            </w:r>
          </w:p>
        </w:tc>
        <w:tc>
          <w:tcPr>
            <w:tcW w:w="642" w:type="dxa"/>
            <w:shd w:val="clear" w:color="auto" w:fill="249ACB"/>
          </w:tcPr>
          <w:p w14:paraId="12520FC1" w14:textId="77777777" w:rsidR="00333838" w:rsidRPr="00333838" w:rsidRDefault="00333838" w:rsidP="00F5694B">
            <w:pPr>
              <w:jc w:val="center"/>
              <w:rPr>
                <w:b/>
                <w:bCs/>
                <w:color w:val="000000" w:themeColor="text1"/>
                <w:sz w:val="20"/>
                <w:szCs w:val="18"/>
              </w:rPr>
            </w:pPr>
            <w:r w:rsidRPr="00333838">
              <w:rPr>
                <w:b/>
                <w:bCs/>
                <w:color w:val="000000" w:themeColor="text1"/>
                <w:sz w:val="20"/>
                <w:szCs w:val="18"/>
              </w:rPr>
              <w:t>RPE</w:t>
            </w:r>
          </w:p>
        </w:tc>
      </w:tr>
      <w:tr w:rsidR="00333838" w14:paraId="09D2DD97" w14:textId="77777777" w:rsidTr="00F5694B">
        <w:tc>
          <w:tcPr>
            <w:tcW w:w="2564" w:type="dxa"/>
          </w:tcPr>
          <w:p w14:paraId="4ED022DD" w14:textId="77777777" w:rsidR="00333838" w:rsidRPr="006D37EA" w:rsidRDefault="00333838" w:rsidP="00F5694B">
            <w:pPr>
              <w:jc w:val="center"/>
              <w:rPr>
                <w:b/>
                <w:bCs/>
              </w:rPr>
            </w:pPr>
          </w:p>
        </w:tc>
        <w:tc>
          <w:tcPr>
            <w:tcW w:w="641" w:type="dxa"/>
          </w:tcPr>
          <w:p w14:paraId="21D65BDE" w14:textId="77777777" w:rsidR="00333838" w:rsidRPr="006D37EA" w:rsidRDefault="00333838" w:rsidP="00F5694B">
            <w:pPr>
              <w:jc w:val="center"/>
            </w:pPr>
          </w:p>
          <w:p w14:paraId="378F167C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075E6DCA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4CA69096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2D0598CB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4AC37677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47A4A173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11D29A0A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2" w:type="dxa"/>
          </w:tcPr>
          <w:p w14:paraId="576C1C44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6985441A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38928CC3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692EDD38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2" w:type="dxa"/>
          </w:tcPr>
          <w:p w14:paraId="45E99904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2DA008F8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6F84D5C0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560927C7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2" w:type="dxa"/>
          </w:tcPr>
          <w:p w14:paraId="3847CF0A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35DE92FE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36B9E461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1" w:type="dxa"/>
          </w:tcPr>
          <w:p w14:paraId="147B295E" w14:textId="77777777" w:rsidR="00333838" w:rsidRPr="006D37EA" w:rsidRDefault="00333838" w:rsidP="00F5694B">
            <w:pPr>
              <w:jc w:val="center"/>
            </w:pPr>
          </w:p>
        </w:tc>
        <w:tc>
          <w:tcPr>
            <w:tcW w:w="642" w:type="dxa"/>
          </w:tcPr>
          <w:p w14:paraId="53EEC39A" w14:textId="77777777" w:rsidR="00333838" w:rsidRPr="006D37EA" w:rsidRDefault="00333838" w:rsidP="00F5694B">
            <w:pPr>
              <w:jc w:val="center"/>
            </w:pPr>
          </w:p>
        </w:tc>
      </w:tr>
    </w:tbl>
    <w:p w14:paraId="311710C0" w14:textId="5926DB33" w:rsidR="00C13C52" w:rsidRDefault="00C13C52" w:rsidP="0098223D">
      <w:pPr>
        <w:jc w:val="center"/>
        <w:rPr>
          <w:b/>
        </w:rPr>
      </w:pPr>
      <w:r>
        <w:rPr>
          <w:b/>
        </w:rPr>
        <w:t xml:space="preserve">                         </w:t>
      </w:r>
      <w:r w:rsidR="008624B0">
        <w:rPr>
          <w:b/>
        </w:rPr>
        <w:t xml:space="preserve"> </w:t>
      </w:r>
      <w:r w:rsidRPr="00F7228A">
        <w:rPr>
          <w:b/>
        </w:rPr>
        <w:t>Rest Periods: _______________</w:t>
      </w:r>
      <w:r>
        <w:rPr>
          <w:b/>
        </w:rPr>
        <w:t xml:space="preserve"> </w:t>
      </w:r>
      <w:r w:rsidR="007F126D">
        <w:rPr>
          <w:b/>
        </w:rPr>
        <w:t xml:space="preserve">Total </w:t>
      </w:r>
      <w:r w:rsidR="007F126D" w:rsidRPr="00F7228A">
        <w:rPr>
          <w:b/>
        </w:rPr>
        <w:t xml:space="preserve">Time Taken: _______________ </w:t>
      </w:r>
      <w:r w:rsidRPr="00F7228A">
        <w:rPr>
          <w:b/>
        </w:rPr>
        <w:t>Total Volume: _______________</w:t>
      </w:r>
      <w:r>
        <w:rPr>
          <w:b/>
        </w:rPr>
        <w:t xml:space="preserve"> Overall RPE: </w:t>
      </w:r>
      <w:r w:rsidRPr="00F7228A">
        <w:rPr>
          <w:b/>
        </w:rPr>
        <w:t xml:space="preserve">_______________                                                                                                                                       </w:t>
      </w:r>
    </w:p>
    <w:p w14:paraId="2896E7BA" w14:textId="77777777" w:rsidR="00C13C52" w:rsidRDefault="00C13C52" w:rsidP="0098223D">
      <w:pPr>
        <w:jc w:val="center"/>
        <w:rPr>
          <w:b/>
        </w:rPr>
      </w:pPr>
    </w:p>
    <w:p w14:paraId="2424BDA6" w14:textId="5CEA6E50" w:rsidR="0098223D" w:rsidRDefault="0098223D" w:rsidP="0098223D">
      <w:pPr>
        <w:jc w:val="center"/>
        <w:rPr>
          <w:b/>
        </w:rPr>
      </w:pPr>
      <w:r>
        <w:rPr>
          <w:b/>
        </w:rPr>
        <w:t>Key: % = Percentage of 1RM / W = Weight / R = Reps / RPE = Rating of Perceived Exertion</w:t>
      </w:r>
    </w:p>
    <w:p w14:paraId="255E8E8F" w14:textId="3F10EB91" w:rsidR="00C56490" w:rsidRDefault="00DB4170" w:rsidP="001E216D">
      <w:pPr>
        <w:rPr>
          <w:b/>
          <w:sz w:val="20"/>
          <w:szCs w:val="20"/>
        </w:rPr>
      </w:pPr>
      <w:r>
        <w:rPr>
          <w:b/>
        </w:rPr>
        <w:lastRenderedPageBreak/>
        <w:t xml:space="preserve">Nutrition </w:t>
      </w:r>
      <w:r w:rsidR="008549B1">
        <w:rPr>
          <w:b/>
        </w:rPr>
        <w:t>Log</w:t>
      </w:r>
      <w:r w:rsidR="006D37EA">
        <w:rPr>
          <w:b/>
        </w:rPr>
        <w:t xml:space="preserve">: </w:t>
      </w:r>
      <w:r w:rsidR="0031562C">
        <w:t xml:space="preserve">Record </w:t>
      </w:r>
      <w:r w:rsidR="00874914">
        <w:t xml:space="preserve">fluid </w:t>
      </w:r>
      <w:r w:rsidR="0031562C">
        <w:t xml:space="preserve">intake up to, and during the time of the meal                   </w:t>
      </w:r>
      <w:r w:rsidR="006D37EA">
        <w:t xml:space="preserve"> </w:t>
      </w:r>
      <w:r w:rsidR="008549B1">
        <w:t xml:space="preserve"> </w:t>
      </w:r>
      <w:r w:rsidR="00874914">
        <w:t xml:space="preserve"> </w:t>
      </w:r>
      <w:r w:rsidR="006D37EA">
        <w:t xml:space="preserve"> </w:t>
      </w:r>
      <w:r w:rsidR="0031562C">
        <w:t xml:space="preserve"> </w:t>
      </w:r>
      <w:r w:rsidR="006C3CFD" w:rsidRPr="00AD1071">
        <w:rPr>
          <w:b/>
          <w:sz w:val="20"/>
          <w:szCs w:val="20"/>
        </w:rPr>
        <w:t xml:space="preserve">Circle the </w:t>
      </w:r>
      <w:r w:rsidR="00333838" w:rsidRPr="00AD1071">
        <w:rPr>
          <w:b/>
          <w:sz w:val="20"/>
          <w:szCs w:val="20"/>
        </w:rPr>
        <w:t>D</w:t>
      </w:r>
      <w:r w:rsidR="006C3CFD" w:rsidRPr="00AD1071">
        <w:rPr>
          <w:b/>
          <w:sz w:val="20"/>
          <w:szCs w:val="20"/>
        </w:rPr>
        <w:t xml:space="preserve">ay:  </w:t>
      </w:r>
      <w:r w:rsidR="006C3CFD" w:rsidRPr="00F7228A">
        <w:rPr>
          <w:b/>
          <w:sz w:val="20"/>
          <w:szCs w:val="20"/>
        </w:rPr>
        <w:t xml:space="preserve">Mon   Tue   Wed   Thu   Fri   Sat   Sun   Date: _______________    </w:t>
      </w:r>
    </w:p>
    <w:p w14:paraId="12680673" w14:textId="77777777" w:rsidR="000B4749" w:rsidRPr="000B4749" w:rsidRDefault="000B4749" w:rsidP="001E216D">
      <w:pPr>
        <w:rPr>
          <w:b/>
          <w:sz w:val="20"/>
          <w:szCs w:val="20"/>
        </w:rPr>
      </w:pPr>
    </w:p>
    <w:tbl>
      <w:tblPr>
        <w:tblStyle w:val="TableGrid"/>
        <w:tblW w:w="15411" w:type="dxa"/>
        <w:tblLook w:val="04A0" w:firstRow="1" w:lastRow="0" w:firstColumn="1" w:lastColumn="0" w:noHBand="0" w:noVBand="1"/>
      </w:tblPr>
      <w:tblGrid>
        <w:gridCol w:w="4106"/>
        <w:gridCol w:w="1843"/>
        <w:gridCol w:w="1984"/>
        <w:gridCol w:w="1843"/>
        <w:gridCol w:w="1843"/>
        <w:gridCol w:w="1843"/>
        <w:gridCol w:w="1949"/>
      </w:tblGrid>
      <w:tr w:rsidR="000B4749" w14:paraId="16D4247B" w14:textId="77777777" w:rsidTr="000B4749">
        <w:trPr>
          <w:trHeight w:val="135"/>
        </w:trPr>
        <w:tc>
          <w:tcPr>
            <w:tcW w:w="4106" w:type="dxa"/>
            <w:shd w:val="clear" w:color="auto" w:fill="249ACB"/>
          </w:tcPr>
          <w:p w14:paraId="431F5F44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Meal 1 – Time:</w:t>
            </w:r>
          </w:p>
        </w:tc>
        <w:tc>
          <w:tcPr>
            <w:tcW w:w="3827" w:type="dxa"/>
            <w:gridSpan w:val="2"/>
            <w:shd w:val="clear" w:color="auto" w:fill="249ACB"/>
          </w:tcPr>
          <w:p w14:paraId="2596841A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Fluid Intake (</w:t>
            </w:r>
            <w:r>
              <w:rPr>
                <w:b/>
                <w:sz w:val="22"/>
              </w:rPr>
              <w:t>M</w:t>
            </w:r>
            <w:r w:rsidRPr="0098223D">
              <w:rPr>
                <w:b/>
                <w:sz w:val="22"/>
              </w:rPr>
              <w:t>illilitres)</w:t>
            </w:r>
          </w:p>
        </w:tc>
        <w:tc>
          <w:tcPr>
            <w:tcW w:w="1843" w:type="dxa"/>
            <w:shd w:val="clear" w:color="auto" w:fill="249ACB"/>
          </w:tcPr>
          <w:p w14:paraId="1A56AF77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Protein (</w:t>
            </w:r>
            <w:r>
              <w:rPr>
                <w:b/>
                <w:sz w:val="22"/>
              </w:rPr>
              <w:t>G</w:t>
            </w:r>
            <w:r w:rsidRPr="0098223D">
              <w:rPr>
                <w:b/>
                <w:sz w:val="22"/>
              </w:rPr>
              <w:t>rams)</w:t>
            </w:r>
          </w:p>
        </w:tc>
        <w:tc>
          <w:tcPr>
            <w:tcW w:w="1843" w:type="dxa"/>
            <w:shd w:val="clear" w:color="auto" w:fill="249ACB"/>
          </w:tcPr>
          <w:p w14:paraId="0A962FCA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Carbs (</w:t>
            </w:r>
            <w:r>
              <w:rPr>
                <w:b/>
                <w:sz w:val="22"/>
              </w:rPr>
              <w:t>G</w:t>
            </w:r>
            <w:r w:rsidRPr="0098223D">
              <w:rPr>
                <w:b/>
                <w:sz w:val="22"/>
              </w:rPr>
              <w:t>rams)</w:t>
            </w:r>
          </w:p>
        </w:tc>
        <w:tc>
          <w:tcPr>
            <w:tcW w:w="1843" w:type="dxa"/>
            <w:shd w:val="clear" w:color="auto" w:fill="249ACB"/>
          </w:tcPr>
          <w:p w14:paraId="3EB41DC4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Fat (</w:t>
            </w:r>
            <w:r>
              <w:rPr>
                <w:b/>
                <w:sz w:val="22"/>
              </w:rPr>
              <w:t>G</w:t>
            </w:r>
            <w:r w:rsidRPr="0098223D">
              <w:rPr>
                <w:b/>
                <w:sz w:val="22"/>
              </w:rPr>
              <w:t>rams)</w:t>
            </w:r>
          </w:p>
        </w:tc>
        <w:tc>
          <w:tcPr>
            <w:tcW w:w="1949" w:type="dxa"/>
            <w:shd w:val="clear" w:color="auto" w:fill="249ACB"/>
          </w:tcPr>
          <w:p w14:paraId="1EE6C9B0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Calories (kcal)</w:t>
            </w:r>
          </w:p>
        </w:tc>
      </w:tr>
      <w:tr w:rsidR="000B4749" w14:paraId="741DA674" w14:textId="77777777" w:rsidTr="000B4749">
        <w:trPr>
          <w:trHeight w:val="816"/>
        </w:trPr>
        <w:tc>
          <w:tcPr>
            <w:tcW w:w="4106" w:type="dxa"/>
          </w:tcPr>
          <w:p w14:paraId="6388375B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  <w:p w14:paraId="7BC0927E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  <w:p w14:paraId="25C0F651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843" w:type="dxa"/>
          </w:tcPr>
          <w:p w14:paraId="76B655B8" w14:textId="15629DD1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Water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1984" w:type="dxa"/>
          </w:tcPr>
          <w:p w14:paraId="4C035AF2" w14:textId="034D197F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Other Fluids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1843" w:type="dxa"/>
          </w:tcPr>
          <w:p w14:paraId="37C4CD5B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843" w:type="dxa"/>
          </w:tcPr>
          <w:p w14:paraId="1406F4ED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843" w:type="dxa"/>
          </w:tcPr>
          <w:p w14:paraId="69EEEBE8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949" w:type="dxa"/>
          </w:tcPr>
          <w:p w14:paraId="0DDD0BE2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</w:tr>
      <w:tr w:rsidR="000B4749" w14:paraId="2CA878E8" w14:textId="77777777" w:rsidTr="000B4749">
        <w:trPr>
          <w:trHeight w:val="206"/>
        </w:trPr>
        <w:tc>
          <w:tcPr>
            <w:tcW w:w="4106" w:type="dxa"/>
            <w:shd w:val="clear" w:color="auto" w:fill="249ACB"/>
          </w:tcPr>
          <w:p w14:paraId="3087A9AD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Meal 2 – Time:</w:t>
            </w:r>
          </w:p>
        </w:tc>
        <w:tc>
          <w:tcPr>
            <w:tcW w:w="3827" w:type="dxa"/>
            <w:gridSpan w:val="2"/>
            <w:shd w:val="clear" w:color="auto" w:fill="249ACB"/>
          </w:tcPr>
          <w:p w14:paraId="5F851D4D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Fluid Intake (ml)</w:t>
            </w:r>
          </w:p>
        </w:tc>
        <w:tc>
          <w:tcPr>
            <w:tcW w:w="1843" w:type="dxa"/>
            <w:shd w:val="clear" w:color="auto" w:fill="249ACB"/>
          </w:tcPr>
          <w:p w14:paraId="10C1E971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Protein (g)</w:t>
            </w:r>
          </w:p>
        </w:tc>
        <w:tc>
          <w:tcPr>
            <w:tcW w:w="1843" w:type="dxa"/>
            <w:shd w:val="clear" w:color="auto" w:fill="249ACB"/>
          </w:tcPr>
          <w:p w14:paraId="7A255F0D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Carbs (g)</w:t>
            </w:r>
          </w:p>
        </w:tc>
        <w:tc>
          <w:tcPr>
            <w:tcW w:w="1843" w:type="dxa"/>
            <w:shd w:val="clear" w:color="auto" w:fill="249ACB"/>
          </w:tcPr>
          <w:p w14:paraId="06BC6F1C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Fat (g)</w:t>
            </w:r>
          </w:p>
        </w:tc>
        <w:tc>
          <w:tcPr>
            <w:tcW w:w="1949" w:type="dxa"/>
            <w:shd w:val="clear" w:color="auto" w:fill="249ACB"/>
          </w:tcPr>
          <w:p w14:paraId="05FF428B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Calories (kcal)</w:t>
            </w:r>
          </w:p>
        </w:tc>
      </w:tr>
      <w:tr w:rsidR="000B4749" w14:paraId="44B2E339" w14:textId="77777777" w:rsidTr="000B4749">
        <w:trPr>
          <w:trHeight w:val="816"/>
        </w:trPr>
        <w:tc>
          <w:tcPr>
            <w:tcW w:w="4106" w:type="dxa"/>
          </w:tcPr>
          <w:p w14:paraId="56332EC7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  <w:p w14:paraId="0496619D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  <w:p w14:paraId="182B64EE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843" w:type="dxa"/>
          </w:tcPr>
          <w:p w14:paraId="53CBCE55" w14:textId="3FD7C3F3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Water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1984" w:type="dxa"/>
          </w:tcPr>
          <w:p w14:paraId="4CB784D8" w14:textId="53851E91" w:rsidR="000B4749" w:rsidRPr="0098223D" w:rsidRDefault="000B4749" w:rsidP="00F5694B">
            <w:pPr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Other Fluids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1843" w:type="dxa"/>
          </w:tcPr>
          <w:p w14:paraId="377036E0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843" w:type="dxa"/>
          </w:tcPr>
          <w:p w14:paraId="66F5F222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843" w:type="dxa"/>
          </w:tcPr>
          <w:p w14:paraId="0456FC7D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949" w:type="dxa"/>
          </w:tcPr>
          <w:p w14:paraId="1820FDBC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</w:tr>
      <w:tr w:rsidR="000B4749" w14:paraId="457981B5" w14:textId="77777777" w:rsidTr="000B4749">
        <w:trPr>
          <w:trHeight w:val="265"/>
        </w:trPr>
        <w:tc>
          <w:tcPr>
            <w:tcW w:w="4106" w:type="dxa"/>
            <w:shd w:val="clear" w:color="auto" w:fill="249ACB"/>
          </w:tcPr>
          <w:p w14:paraId="1DC3D7F4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Meal 3 – Time:</w:t>
            </w:r>
          </w:p>
        </w:tc>
        <w:tc>
          <w:tcPr>
            <w:tcW w:w="3827" w:type="dxa"/>
            <w:gridSpan w:val="2"/>
            <w:shd w:val="clear" w:color="auto" w:fill="249ACB"/>
          </w:tcPr>
          <w:p w14:paraId="7D4061BC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Fluid Intake (ml)</w:t>
            </w:r>
          </w:p>
        </w:tc>
        <w:tc>
          <w:tcPr>
            <w:tcW w:w="1843" w:type="dxa"/>
            <w:shd w:val="clear" w:color="auto" w:fill="249ACB"/>
          </w:tcPr>
          <w:p w14:paraId="29F26F0C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Protein (g)</w:t>
            </w:r>
          </w:p>
        </w:tc>
        <w:tc>
          <w:tcPr>
            <w:tcW w:w="1843" w:type="dxa"/>
            <w:shd w:val="clear" w:color="auto" w:fill="249ACB"/>
          </w:tcPr>
          <w:p w14:paraId="549ADBAD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Carbs (g)</w:t>
            </w:r>
          </w:p>
        </w:tc>
        <w:tc>
          <w:tcPr>
            <w:tcW w:w="1843" w:type="dxa"/>
            <w:shd w:val="clear" w:color="auto" w:fill="249ACB"/>
          </w:tcPr>
          <w:p w14:paraId="53EA5E27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Fat (g)</w:t>
            </w:r>
          </w:p>
        </w:tc>
        <w:tc>
          <w:tcPr>
            <w:tcW w:w="1949" w:type="dxa"/>
            <w:shd w:val="clear" w:color="auto" w:fill="249ACB"/>
          </w:tcPr>
          <w:p w14:paraId="612AE3FE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Calories (kcal)</w:t>
            </w:r>
          </w:p>
        </w:tc>
      </w:tr>
      <w:tr w:rsidR="000B4749" w14:paraId="1312E468" w14:textId="77777777" w:rsidTr="000B4749">
        <w:trPr>
          <w:trHeight w:val="816"/>
        </w:trPr>
        <w:tc>
          <w:tcPr>
            <w:tcW w:w="4106" w:type="dxa"/>
          </w:tcPr>
          <w:p w14:paraId="6171CEF3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  <w:p w14:paraId="661D2414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  <w:p w14:paraId="06FE1160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843" w:type="dxa"/>
          </w:tcPr>
          <w:p w14:paraId="5BED37E3" w14:textId="34F270A0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Water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1984" w:type="dxa"/>
          </w:tcPr>
          <w:p w14:paraId="3685D928" w14:textId="53D77CB2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Other Fluids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1843" w:type="dxa"/>
          </w:tcPr>
          <w:p w14:paraId="47E89744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843" w:type="dxa"/>
          </w:tcPr>
          <w:p w14:paraId="40FFED56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843" w:type="dxa"/>
          </w:tcPr>
          <w:p w14:paraId="3540C9B8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949" w:type="dxa"/>
          </w:tcPr>
          <w:p w14:paraId="11876AA5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</w:tr>
      <w:tr w:rsidR="000B4749" w14:paraId="00DF8A7E" w14:textId="77777777" w:rsidTr="000B4749">
        <w:trPr>
          <w:trHeight w:val="152"/>
        </w:trPr>
        <w:tc>
          <w:tcPr>
            <w:tcW w:w="4106" w:type="dxa"/>
            <w:shd w:val="clear" w:color="auto" w:fill="249ACB"/>
          </w:tcPr>
          <w:p w14:paraId="56D1208E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Meal 4 – Time:</w:t>
            </w:r>
          </w:p>
        </w:tc>
        <w:tc>
          <w:tcPr>
            <w:tcW w:w="3827" w:type="dxa"/>
            <w:gridSpan w:val="2"/>
            <w:shd w:val="clear" w:color="auto" w:fill="249ACB"/>
          </w:tcPr>
          <w:p w14:paraId="2FDAB8F6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Fluid Intake (ml)</w:t>
            </w:r>
          </w:p>
        </w:tc>
        <w:tc>
          <w:tcPr>
            <w:tcW w:w="1843" w:type="dxa"/>
            <w:shd w:val="clear" w:color="auto" w:fill="249ACB"/>
          </w:tcPr>
          <w:p w14:paraId="74F672E1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Protein (g)</w:t>
            </w:r>
          </w:p>
        </w:tc>
        <w:tc>
          <w:tcPr>
            <w:tcW w:w="1843" w:type="dxa"/>
            <w:shd w:val="clear" w:color="auto" w:fill="249ACB"/>
          </w:tcPr>
          <w:p w14:paraId="2DA226D0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Carbs (g)</w:t>
            </w:r>
          </w:p>
        </w:tc>
        <w:tc>
          <w:tcPr>
            <w:tcW w:w="1843" w:type="dxa"/>
            <w:shd w:val="clear" w:color="auto" w:fill="249ACB"/>
          </w:tcPr>
          <w:p w14:paraId="40B7C3D1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Fat (g)</w:t>
            </w:r>
          </w:p>
        </w:tc>
        <w:tc>
          <w:tcPr>
            <w:tcW w:w="1949" w:type="dxa"/>
            <w:shd w:val="clear" w:color="auto" w:fill="249ACB"/>
          </w:tcPr>
          <w:p w14:paraId="64E002FD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Calories (kcal)</w:t>
            </w:r>
          </w:p>
        </w:tc>
      </w:tr>
      <w:tr w:rsidR="000B4749" w14:paraId="41667324" w14:textId="77777777" w:rsidTr="000B4749">
        <w:trPr>
          <w:trHeight w:val="816"/>
        </w:trPr>
        <w:tc>
          <w:tcPr>
            <w:tcW w:w="4106" w:type="dxa"/>
          </w:tcPr>
          <w:p w14:paraId="1AD0AA70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  <w:p w14:paraId="52275A09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  <w:p w14:paraId="4AB5FE52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843" w:type="dxa"/>
          </w:tcPr>
          <w:p w14:paraId="42EA794A" w14:textId="1531B8C9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Water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1984" w:type="dxa"/>
          </w:tcPr>
          <w:p w14:paraId="383BDC22" w14:textId="3AED2AE6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Other Fluids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1843" w:type="dxa"/>
          </w:tcPr>
          <w:p w14:paraId="6B78CC6E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843" w:type="dxa"/>
          </w:tcPr>
          <w:p w14:paraId="14478E20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843" w:type="dxa"/>
          </w:tcPr>
          <w:p w14:paraId="18242656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949" w:type="dxa"/>
          </w:tcPr>
          <w:p w14:paraId="3DDF7A5F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</w:tr>
      <w:tr w:rsidR="000B4749" w14:paraId="215BC7B8" w14:textId="77777777" w:rsidTr="000B4749">
        <w:trPr>
          <w:trHeight w:val="196"/>
        </w:trPr>
        <w:tc>
          <w:tcPr>
            <w:tcW w:w="4106" w:type="dxa"/>
            <w:shd w:val="clear" w:color="auto" w:fill="249ACB"/>
          </w:tcPr>
          <w:p w14:paraId="125C03BF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Meal 5 – Time:</w:t>
            </w:r>
          </w:p>
        </w:tc>
        <w:tc>
          <w:tcPr>
            <w:tcW w:w="3827" w:type="dxa"/>
            <w:gridSpan w:val="2"/>
            <w:shd w:val="clear" w:color="auto" w:fill="249ACB"/>
          </w:tcPr>
          <w:p w14:paraId="6F087DCA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Fluid Intake (ml)</w:t>
            </w:r>
          </w:p>
        </w:tc>
        <w:tc>
          <w:tcPr>
            <w:tcW w:w="1843" w:type="dxa"/>
            <w:shd w:val="clear" w:color="auto" w:fill="249ACB"/>
          </w:tcPr>
          <w:p w14:paraId="33CEB28F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Protein (g)</w:t>
            </w:r>
          </w:p>
        </w:tc>
        <w:tc>
          <w:tcPr>
            <w:tcW w:w="1843" w:type="dxa"/>
            <w:shd w:val="clear" w:color="auto" w:fill="249ACB"/>
          </w:tcPr>
          <w:p w14:paraId="1BA4DB50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Carbs (g)</w:t>
            </w:r>
          </w:p>
        </w:tc>
        <w:tc>
          <w:tcPr>
            <w:tcW w:w="1843" w:type="dxa"/>
            <w:shd w:val="clear" w:color="auto" w:fill="249ACB"/>
          </w:tcPr>
          <w:p w14:paraId="1E7E4ADB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Fat (g)</w:t>
            </w:r>
          </w:p>
        </w:tc>
        <w:tc>
          <w:tcPr>
            <w:tcW w:w="1949" w:type="dxa"/>
            <w:shd w:val="clear" w:color="auto" w:fill="249ACB"/>
          </w:tcPr>
          <w:p w14:paraId="6E0A6F46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Calories (kcal)</w:t>
            </w:r>
          </w:p>
        </w:tc>
      </w:tr>
      <w:tr w:rsidR="000B4749" w14:paraId="2E3FE3F5" w14:textId="77777777" w:rsidTr="000B4749">
        <w:trPr>
          <w:trHeight w:val="816"/>
        </w:trPr>
        <w:tc>
          <w:tcPr>
            <w:tcW w:w="4106" w:type="dxa"/>
          </w:tcPr>
          <w:p w14:paraId="590997E9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  <w:p w14:paraId="6015BD14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  <w:p w14:paraId="3D0396A3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843" w:type="dxa"/>
          </w:tcPr>
          <w:p w14:paraId="4DB6B40B" w14:textId="37938C20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Water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1984" w:type="dxa"/>
          </w:tcPr>
          <w:p w14:paraId="7525F91D" w14:textId="68CDD18E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Other Fluids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1843" w:type="dxa"/>
          </w:tcPr>
          <w:p w14:paraId="4CD2B5AF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843" w:type="dxa"/>
          </w:tcPr>
          <w:p w14:paraId="4A90E6FF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843" w:type="dxa"/>
          </w:tcPr>
          <w:p w14:paraId="33FA981C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949" w:type="dxa"/>
          </w:tcPr>
          <w:p w14:paraId="2FAA2AFC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</w:tr>
      <w:tr w:rsidR="000B4749" w14:paraId="4A5941D6" w14:textId="77777777" w:rsidTr="000B4749">
        <w:trPr>
          <w:trHeight w:val="240"/>
        </w:trPr>
        <w:tc>
          <w:tcPr>
            <w:tcW w:w="4106" w:type="dxa"/>
            <w:shd w:val="clear" w:color="auto" w:fill="249ACB"/>
          </w:tcPr>
          <w:p w14:paraId="641902BF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Meal 6 – Time:</w:t>
            </w:r>
          </w:p>
        </w:tc>
        <w:tc>
          <w:tcPr>
            <w:tcW w:w="3827" w:type="dxa"/>
            <w:gridSpan w:val="2"/>
            <w:shd w:val="clear" w:color="auto" w:fill="249ACB"/>
          </w:tcPr>
          <w:p w14:paraId="2E8B43F0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Fluid Intake (ml)</w:t>
            </w:r>
          </w:p>
        </w:tc>
        <w:tc>
          <w:tcPr>
            <w:tcW w:w="1843" w:type="dxa"/>
            <w:shd w:val="clear" w:color="auto" w:fill="249ACB"/>
          </w:tcPr>
          <w:p w14:paraId="2FBA0CE7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Protein (g)</w:t>
            </w:r>
          </w:p>
        </w:tc>
        <w:tc>
          <w:tcPr>
            <w:tcW w:w="1843" w:type="dxa"/>
            <w:shd w:val="clear" w:color="auto" w:fill="249ACB"/>
          </w:tcPr>
          <w:p w14:paraId="0F8DD509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Carbs (g)</w:t>
            </w:r>
          </w:p>
        </w:tc>
        <w:tc>
          <w:tcPr>
            <w:tcW w:w="1843" w:type="dxa"/>
            <w:shd w:val="clear" w:color="auto" w:fill="249ACB"/>
          </w:tcPr>
          <w:p w14:paraId="4F3268F3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Fat (g)</w:t>
            </w:r>
          </w:p>
        </w:tc>
        <w:tc>
          <w:tcPr>
            <w:tcW w:w="1949" w:type="dxa"/>
            <w:shd w:val="clear" w:color="auto" w:fill="249ACB"/>
          </w:tcPr>
          <w:p w14:paraId="5BF11256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Calories (kcal)</w:t>
            </w:r>
          </w:p>
        </w:tc>
      </w:tr>
      <w:tr w:rsidR="000B4749" w14:paraId="75B4DECC" w14:textId="77777777" w:rsidTr="000B4749">
        <w:trPr>
          <w:trHeight w:val="816"/>
        </w:trPr>
        <w:tc>
          <w:tcPr>
            <w:tcW w:w="4106" w:type="dxa"/>
          </w:tcPr>
          <w:p w14:paraId="5D3F8B5A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  <w:p w14:paraId="69D1E903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  <w:p w14:paraId="34E518D1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843" w:type="dxa"/>
          </w:tcPr>
          <w:p w14:paraId="53F5E603" w14:textId="327387E9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Water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1984" w:type="dxa"/>
          </w:tcPr>
          <w:p w14:paraId="1B85E3FF" w14:textId="712663C1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Other Fluids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1843" w:type="dxa"/>
          </w:tcPr>
          <w:p w14:paraId="7A887E7B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843" w:type="dxa"/>
          </w:tcPr>
          <w:p w14:paraId="61693482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843" w:type="dxa"/>
          </w:tcPr>
          <w:p w14:paraId="1C105AF0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949" w:type="dxa"/>
          </w:tcPr>
          <w:p w14:paraId="3A7D5865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</w:tr>
      <w:tr w:rsidR="000B4749" w14:paraId="5D7C50F0" w14:textId="77777777" w:rsidTr="000B4749">
        <w:trPr>
          <w:trHeight w:val="186"/>
        </w:trPr>
        <w:tc>
          <w:tcPr>
            <w:tcW w:w="4106" w:type="dxa"/>
            <w:shd w:val="clear" w:color="auto" w:fill="249ACB"/>
          </w:tcPr>
          <w:p w14:paraId="36D43C95" w14:textId="27F7B062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Additional Snacks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3827" w:type="dxa"/>
            <w:gridSpan w:val="2"/>
            <w:shd w:val="clear" w:color="auto" w:fill="249ACB"/>
          </w:tcPr>
          <w:p w14:paraId="0724FF5E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Additional Drinks (ml)</w:t>
            </w:r>
          </w:p>
        </w:tc>
        <w:tc>
          <w:tcPr>
            <w:tcW w:w="1843" w:type="dxa"/>
            <w:shd w:val="clear" w:color="auto" w:fill="249ACB"/>
          </w:tcPr>
          <w:p w14:paraId="31656775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Protein (g)</w:t>
            </w:r>
          </w:p>
        </w:tc>
        <w:tc>
          <w:tcPr>
            <w:tcW w:w="1843" w:type="dxa"/>
            <w:shd w:val="clear" w:color="auto" w:fill="249ACB"/>
          </w:tcPr>
          <w:p w14:paraId="1A3EB0B9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Carbs (g)</w:t>
            </w:r>
          </w:p>
        </w:tc>
        <w:tc>
          <w:tcPr>
            <w:tcW w:w="1843" w:type="dxa"/>
            <w:shd w:val="clear" w:color="auto" w:fill="249ACB"/>
          </w:tcPr>
          <w:p w14:paraId="720E6C0A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Fat (g)</w:t>
            </w:r>
          </w:p>
        </w:tc>
        <w:tc>
          <w:tcPr>
            <w:tcW w:w="1949" w:type="dxa"/>
            <w:shd w:val="clear" w:color="auto" w:fill="249ACB"/>
          </w:tcPr>
          <w:p w14:paraId="2E53BCBC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Calories (kcal)</w:t>
            </w:r>
          </w:p>
        </w:tc>
      </w:tr>
      <w:tr w:rsidR="000B4749" w14:paraId="32FAC67D" w14:textId="77777777" w:rsidTr="000B4749">
        <w:trPr>
          <w:trHeight w:val="816"/>
        </w:trPr>
        <w:tc>
          <w:tcPr>
            <w:tcW w:w="4106" w:type="dxa"/>
          </w:tcPr>
          <w:p w14:paraId="0539DC76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  <w:p w14:paraId="17CB431B" w14:textId="77777777" w:rsidR="000B4749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  <w:p w14:paraId="2037BC0A" w14:textId="77777777" w:rsidR="000B4749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  <w:p w14:paraId="2BB1FC5F" w14:textId="3BCC1B15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843" w:type="dxa"/>
          </w:tcPr>
          <w:p w14:paraId="662B84FA" w14:textId="03E16C66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Water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1984" w:type="dxa"/>
          </w:tcPr>
          <w:p w14:paraId="2E995B10" w14:textId="7A083575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Other Fluids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1843" w:type="dxa"/>
          </w:tcPr>
          <w:p w14:paraId="4C475266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843" w:type="dxa"/>
          </w:tcPr>
          <w:p w14:paraId="6730E7DF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843" w:type="dxa"/>
          </w:tcPr>
          <w:p w14:paraId="5A3C4787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  <w:tc>
          <w:tcPr>
            <w:tcW w:w="1949" w:type="dxa"/>
          </w:tcPr>
          <w:p w14:paraId="5590E700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</w:p>
        </w:tc>
      </w:tr>
      <w:tr w:rsidR="000B4749" w14:paraId="3919885A" w14:textId="77777777" w:rsidTr="000B4749">
        <w:trPr>
          <w:trHeight w:val="265"/>
        </w:trPr>
        <w:tc>
          <w:tcPr>
            <w:tcW w:w="4106" w:type="dxa"/>
            <w:shd w:val="clear" w:color="auto" w:fill="249ACB"/>
          </w:tcPr>
          <w:p w14:paraId="599D7AEE" w14:textId="64366236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Totals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3827" w:type="dxa"/>
            <w:gridSpan w:val="2"/>
            <w:shd w:val="clear" w:color="auto" w:fill="249ACB"/>
          </w:tcPr>
          <w:p w14:paraId="0981EE48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Total Fluid Intake (ml)</w:t>
            </w:r>
          </w:p>
        </w:tc>
        <w:tc>
          <w:tcPr>
            <w:tcW w:w="1843" w:type="dxa"/>
            <w:shd w:val="clear" w:color="auto" w:fill="249ACB"/>
          </w:tcPr>
          <w:p w14:paraId="589EF042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Total Protein (g)</w:t>
            </w:r>
          </w:p>
        </w:tc>
        <w:tc>
          <w:tcPr>
            <w:tcW w:w="1843" w:type="dxa"/>
            <w:shd w:val="clear" w:color="auto" w:fill="249ACB"/>
          </w:tcPr>
          <w:p w14:paraId="64740557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Total Carbs (g)</w:t>
            </w:r>
          </w:p>
        </w:tc>
        <w:tc>
          <w:tcPr>
            <w:tcW w:w="1843" w:type="dxa"/>
            <w:shd w:val="clear" w:color="auto" w:fill="249ACB"/>
          </w:tcPr>
          <w:p w14:paraId="51FDD3FD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Total Fat (g)</w:t>
            </w:r>
          </w:p>
        </w:tc>
        <w:tc>
          <w:tcPr>
            <w:tcW w:w="1949" w:type="dxa"/>
            <w:shd w:val="clear" w:color="auto" w:fill="249ACB"/>
          </w:tcPr>
          <w:p w14:paraId="11BA74A5" w14:textId="77777777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Total Calories (kcal)</w:t>
            </w:r>
          </w:p>
        </w:tc>
      </w:tr>
      <w:tr w:rsidR="000B4749" w14:paraId="440A4DC5" w14:textId="77777777" w:rsidTr="000B4749">
        <w:trPr>
          <w:trHeight w:val="265"/>
        </w:trPr>
        <w:tc>
          <w:tcPr>
            <w:tcW w:w="4106" w:type="dxa"/>
            <w:shd w:val="clear" w:color="auto" w:fill="FFFFFF" w:themeFill="background1"/>
          </w:tcPr>
          <w:p w14:paraId="01D0AC1F" w14:textId="05F8B2FD" w:rsidR="000B4749" w:rsidRPr="00E458AF" w:rsidRDefault="00E458AF" w:rsidP="00F5694B">
            <w:pPr>
              <w:tabs>
                <w:tab w:val="left" w:pos="993"/>
              </w:tabs>
              <w:rPr>
                <w:b/>
                <w:sz w:val="22"/>
              </w:rPr>
            </w:pPr>
            <w:r>
              <w:rPr>
                <w:b/>
                <w:sz w:val="22"/>
              </w:rPr>
              <w:t>Mood 1-10: (1 = Low – 10 = Brilliant)</w:t>
            </w:r>
          </w:p>
          <w:p w14:paraId="50904868" w14:textId="77777777" w:rsidR="000B4749" w:rsidRPr="00694CB1" w:rsidRDefault="000B4749" w:rsidP="00F5694B">
            <w:pPr>
              <w:tabs>
                <w:tab w:val="left" w:pos="993"/>
              </w:tabs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4A36A063" w14:textId="0CD798F3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Water</w:t>
            </w:r>
            <w:r>
              <w:rPr>
                <w:b/>
                <w:sz w:val="22"/>
              </w:rPr>
              <w:t>:</w:t>
            </w:r>
            <w:r w:rsidRPr="0098223D">
              <w:rPr>
                <w:b/>
                <w:sz w:val="22"/>
              </w:rPr>
              <w:t xml:space="preserve">            </w:t>
            </w:r>
          </w:p>
        </w:tc>
        <w:tc>
          <w:tcPr>
            <w:tcW w:w="1984" w:type="dxa"/>
            <w:shd w:val="clear" w:color="auto" w:fill="FFFFFF" w:themeFill="background1"/>
          </w:tcPr>
          <w:p w14:paraId="2CB3D14E" w14:textId="4613656A" w:rsidR="000B4749" w:rsidRPr="0098223D" w:rsidRDefault="000B4749" w:rsidP="00F5694B">
            <w:pPr>
              <w:tabs>
                <w:tab w:val="left" w:pos="993"/>
              </w:tabs>
              <w:rPr>
                <w:b/>
                <w:sz w:val="22"/>
              </w:rPr>
            </w:pPr>
            <w:r w:rsidRPr="0098223D">
              <w:rPr>
                <w:b/>
                <w:sz w:val="22"/>
              </w:rPr>
              <w:t>Other Fluids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1843" w:type="dxa"/>
            <w:shd w:val="clear" w:color="auto" w:fill="FFFFFF" w:themeFill="background1"/>
          </w:tcPr>
          <w:p w14:paraId="097160ED" w14:textId="77777777" w:rsidR="000B4749" w:rsidRPr="00694CB1" w:rsidRDefault="000B4749" w:rsidP="00F5694B">
            <w:pPr>
              <w:tabs>
                <w:tab w:val="left" w:pos="993"/>
              </w:tabs>
              <w:rPr>
                <w:b/>
                <w:sz w:val="20"/>
                <w:szCs w:val="20"/>
              </w:rPr>
            </w:pPr>
          </w:p>
          <w:p w14:paraId="5DA0116E" w14:textId="77777777" w:rsidR="000B4749" w:rsidRPr="00694CB1" w:rsidRDefault="000B4749" w:rsidP="00F5694B">
            <w:pPr>
              <w:tabs>
                <w:tab w:val="left" w:pos="993"/>
              </w:tabs>
              <w:rPr>
                <w:b/>
                <w:sz w:val="20"/>
                <w:szCs w:val="20"/>
              </w:rPr>
            </w:pPr>
          </w:p>
          <w:p w14:paraId="60C97EAD" w14:textId="77777777" w:rsidR="000B4749" w:rsidRPr="00694CB1" w:rsidRDefault="000B4749" w:rsidP="00F5694B">
            <w:pPr>
              <w:tabs>
                <w:tab w:val="left" w:pos="993"/>
              </w:tabs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2D0DAB42" w14:textId="77777777" w:rsidR="000B4749" w:rsidRPr="00694CB1" w:rsidRDefault="000B4749" w:rsidP="00F5694B">
            <w:pPr>
              <w:tabs>
                <w:tab w:val="left" w:pos="993"/>
              </w:tabs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006FD8D9" w14:textId="77777777" w:rsidR="000B4749" w:rsidRPr="00694CB1" w:rsidRDefault="000B4749" w:rsidP="00F5694B">
            <w:pPr>
              <w:tabs>
                <w:tab w:val="left" w:pos="993"/>
              </w:tabs>
              <w:rPr>
                <w:b/>
                <w:sz w:val="20"/>
                <w:szCs w:val="20"/>
              </w:rPr>
            </w:pPr>
          </w:p>
        </w:tc>
        <w:tc>
          <w:tcPr>
            <w:tcW w:w="1949" w:type="dxa"/>
            <w:shd w:val="clear" w:color="auto" w:fill="FFFFFF" w:themeFill="background1"/>
          </w:tcPr>
          <w:p w14:paraId="5DDEB673" w14:textId="77777777" w:rsidR="000B4749" w:rsidRPr="00694CB1" w:rsidRDefault="000B4749" w:rsidP="00F5694B">
            <w:pPr>
              <w:tabs>
                <w:tab w:val="left" w:pos="993"/>
              </w:tabs>
              <w:rPr>
                <w:b/>
                <w:sz w:val="20"/>
                <w:szCs w:val="20"/>
              </w:rPr>
            </w:pPr>
          </w:p>
        </w:tc>
      </w:tr>
    </w:tbl>
    <w:p w14:paraId="79C2D983" w14:textId="77777777" w:rsidR="000B4749" w:rsidRDefault="000B4749" w:rsidP="001E216D">
      <w:pPr>
        <w:rPr>
          <w:b/>
        </w:rPr>
      </w:pPr>
    </w:p>
    <w:sectPr w:rsidR="000B4749" w:rsidSect="00AE6C53">
      <w:headerReference w:type="default" r:id="rId8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60DB23" w14:textId="77777777" w:rsidR="009E1532" w:rsidRDefault="009E1532" w:rsidP="00073939">
      <w:pPr>
        <w:spacing w:after="0"/>
      </w:pPr>
      <w:r>
        <w:separator/>
      </w:r>
    </w:p>
  </w:endnote>
  <w:endnote w:type="continuationSeparator" w:id="0">
    <w:p w14:paraId="0522F0C0" w14:textId="77777777" w:rsidR="009E1532" w:rsidRDefault="009E1532" w:rsidP="000739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54C668" w14:textId="77777777" w:rsidR="009E1532" w:rsidRDefault="009E1532" w:rsidP="00073939">
      <w:pPr>
        <w:spacing w:after="0"/>
      </w:pPr>
      <w:r>
        <w:separator/>
      </w:r>
    </w:p>
  </w:footnote>
  <w:footnote w:type="continuationSeparator" w:id="0">
    <w:p w14:paraId="1FFE3674" w14:textId="77777777" w:rsidR="009E1532" w:rsidRDefault="009E1532" w:rsidP="0007393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CCCD9C" w14:textId="2930E99E" w:rsidR="00073939" w:rsidRPr="007003B4" w:rsidRDefault="007003B4" w:rsidP="00073939">
    <w:pPr>
      <w:pStyle w:val="Header"/>
      <w:jc w:val="right"/>
      <w:rPr>
        <w:rFonts w:asciiTheme="minorHAnsi" w:hAnsiTheme="minorHAnsi" w:cstheme="minorHAnsi"/>
        <w:b/>
        <w:bCs/>
      </w:rPr>
    </w:pPr>
    <w:r w:rsidRPr="007003B4">
      <w:rPr>
        <w:rFonts w:asciiTheme="minorHAnsi" w:hAnsiTheme="minorHAnsi" w:cstheme="minorHAnsi"/>
        <w:b/>
        <w:bCs/>
        <w:noProof/>
      </w:rPr>
      <w:t>YOUR LOG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68493F"/>
    <w:multiLevelType w:val="hybridMultilevel"/>
    <w:tmpl w:val="5E44DD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zMDC1NDMxNDE1NTRW0lEKTi0uzszPAykwrAUAMtYHyywAAAA="/>
  </w:docVars>
  <w:rsids>
    <w:rsidRoot w:val="00FA2EF5"/>
    <w:rsid w:val="00064AA3"/>
    <w:rsid w:val="00073939"/>
    <w:rsid w:val="000B4749"/>
    <w:rsid w:val="00100827"/>
    <w:rsid w:val="001C5B57"/>
    <w:rsid w:val="001E216D"/>
    <w:rsid w:val="00243F8D"/>
    <w:rsid w:val="00252C1C"/>
    <w:rsid w:val="00255E39"/>
    <w:rsid w:val="00256D94"/>
    <w:rsid w:val="00282B3C"/>
    <w:rsid w:val="002A5A95"/>
    <w:rsid w:val="0031562C"/>
    <w:rsid w:val="00333838"/>
    <w:rsid w:val="00423DE0"/>
    <w:rsid w:val="0042761C"/>
    <w:rsid w:val="00444AC5"/>
    <w:rsid w:val="004B538C"/>
    <w:rsid w:val="00517284"/>
    <w:rsid w:val="00527355"/>
    <w:rsid w:val="005634B6"/>
    <w:rsid w:val="00564436"/>
    <w:rsid w:val="005B6F65"/>
    <w:rsid w:val="005D1E37"/>
    <w:rsid w:val="005E427C"/>
    <w:rsid w:val="0064633E"/>
    <w:rsid w:val="00694CB1"/>
    <w:rsid w:val="006C3CFD"/>
    <w:rsid w:val="006D37EA"/>
    <w:rsid w:val="006D57C8"/>
    <w:rsid w:val="007003B4"/>
    <w:rsid w:val="0074407F"/>
    <w:rsid w:val="007E300A"/>
    <w:rsid w:val="007F126D"/>
    <w:rsid w:val="00801B89"/>
    <w:rsid w:val="00810E5A"/>
    <w:rsid w:val="00810EC0"/>
    <w:rsid w:val="00850A64"/>
    <w:rsid w:val="008549B1"/>
    <w:rsid w:val="008624B0"/>
    <w:rsid w:val="00865220"/>
    <w:rsid w:val="00874914"/>
    <w:rsid w:val="008F5E6A"/>
    <w:rsid w:val="0092485A"/>
    <w:rsid w:val="00936D74"/>
    <w:rsid w:val="009538EC"/>
    <w:rsid w:val="00960308"/>
    <w:rsid w:val="0098223D"/>
    <w:rsid w:val="009A514C"/>
    <w:rsid w:val="009B10A8"/>
    <w:rsid w:val="009E1532"/>
    <w:rsid w:val="00A20A78"/>
    <w:rsid w:val="00AD1071"/>
    <w:rsid w:val="00AE6C53"/>
    <w:rsid w:val="00B22B83"/>
    <w:rsid w:val="00B70445"/>
    <w:rsid w:val="00B70DE5"/>
    <w:rsid w:val="00B7143E"/>
    <w:rsid w:val="00B9026F"/>
    <w:rsid w:val="00BA6BEF"/>
    <w:rsid w:val="00BC33C1"/>
    <w:rsid w:val="00BC5F28"/>
    <w:rsid w:val="00C13C52"/>
    <w:rsid w:val="00C56490"/>
    <w:rsid w:val="00C97055"/>
    <w:rsid w:val="00D233D0"/>
    <w:rsid w:val="00D874E1"/>
    <w:rsid w:val="00DB0181"/>
    <w:rsid w:val="00DB4170"/>
    <w:rsid w:val="00E40695"/>
    <w:rsid w:val="00E458AF"/>
    <w:rsid w:val="00EE243C"/>
    <w:rsid w:val="00EF583C"/>
    <w:rsid w:val="00F142EA"/>
    <w:rsid w:val="00F7228A"/>
    <w:rsid w:val="00F76C8D"/>
    <w:rsid w:val="00F83498"/>
    <w:rsid w:val="00F84311"/>
    <w:rsid w:val="00FA2EF5"/>
    <w:rsid w:val="00FD4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64F544"/>
  <w15:chartTrackingRefBased/>
  <w15:docId w15:val="{4899E380-4473-4F1A-AC51-56E44A334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C53"/>
    <w:pPr>
      <w:spacing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6C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AE6C5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AE6C5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EE24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D1E3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E3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393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73939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7393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73939"/>
    <w:rPr>
      <w:rFonts w:ascii="Times New Roman" w:hAnsi="Times New Roman"/>
      <w:sz w:val="24"/>
    </w:rPr>
  </w:style>
  <w:style w:type="table" w:styleId="GridTable4-Accent1">
    <w:name w:val="Grid Table 4 Accent 1"/>
    <w:basedOn w:val="TableNormal"/>
    <w:uiPriority w:val="49"/>
    <w:rsid w:val="0033383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58E542-C8FD-4F81-AB7B-57161DC91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0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Curtis</dc:creator>
  <cp:keywords/>
  <dc:description/>
  <cp:lastModifiedBy>Jason Curtis</cp:lastModifiedBy>
  <cp:revision>2</cp:revision>
  <cp:lastPrinted>2018-03-15T10:11:00Z</cp:lastPrinted>
  <dcterms:created xsi:type="dcterms:W3CDTF">2021-01-09T15:44:00Z</dcterms:created>
  <dcterms:modified xsi:type="dcterms:W3CDTF">2021-01-09T15:44:00Z</dcterms:modified>
</cp:coreProperties>
</file>